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851693" w14:textId="77777777" w:rsidR="007229F8" w:rsidRPr="0034246D" w:rsidRDefault="007229F8" w:rsidP="00A3742B">
      <w:pPr>
        <w:keepNext/>
        <w:spacing w:after="0" w:line="276" w:lineRule="auto"/>
        <w:outlineLvl w:val="0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bookmarkStart w:id="0" w:name="_GoBack"/>
      <w:bookmarkEnd w:id="0"/>
    </w:p>
    <w:p w14:paraId="2ABFE2B1" w14:textId="77777777" w:rsidR="007229F8" w:rsidRPr="0034246D" w:rsidRDefault="007229F8" w:rsidP="00A3742B">
      <w:pPr>
        <w:keepNext/>
        <w:spacing w:after="0" w:line="276" w:lineRule="auto"/>
        <w:outlineLvl w:val="0"/>
        <w:rPr>
          <w:rFonts w:ascii="David" w:hAnsi="David" w:cs="David"/>
          <w:b/>
          <w:bCs/>
          <w:sz w:val="16"/>
          <w:szCs w:val="16"/>
          <w:rtl/>
          <w:lang w:eastAsia="he-IL"/>
        </w:rPr>
      </w:pPr>
    </w:p>
    <w:p w14:paraId="1E685940" w14:textId="77777777" w:rsidR="007229F8" w:rsidRPr="0034246D" w:rsidRDefault="007229F8" w:rsidP="00A3742B">
      <w:pPr>
        <w:keepNext/>
        <w:spacing w:after="0" w:line="276" w:lineRule="auto"/>
        <w:outlineLvl w:val="0"/>
        <w:rPr>
          <w:rFonts w:ascii="David" w:hAnsi="David" w:cs="David"/>
          <w:b/>
          <w:bCs/>
          <w:sz w:val="14"/>
          <w:szCs w:val="14"/>
          <w:rtl/>
          <w:lang w:eastAsia="he-IL"/>
        </w:rPr>
      </w:pPr>
    </w:p>
    <w:p w14:paraId="2434A187" w14:textId="77777777" w:rsidR="00C30DC8" w:rsidRPr="0034246D" w:rsidRDefault="00C30DC8" w:rsidP="00A3742B">
      <w:pPr>
        <w:keepNext/>
        <w:spacing w:after="0" w:line="276" w:lineRule="auto"/>
        <w:outlineLvl w:val="0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 w:rsidRPr="0034246D">
        <w:rPr>
          <w:rFonts w:ascii="David" w:hAnsi="David" w:cs="David"/>
          <w:b/>
          <w:bCs/>
          <w:sz w:val="24"/>
          <w:szCs w:val="24"/>
          <w:rtl/>
          <w:lang w:eastAsia="he-IL"/>
        </w:rPr>
        <w:t>אל</w:t>
      </w:r>
      <w:r w:rsidRPr="0034246D">
        <w:rPr>
          <w:rFonts w:ascii="David" w:hAnsi="David" w:cs="David"/>
          <w:sz w:val="24"/>
          <w:szCs w:val="24"/>
          <w:rtl/>
          <w:lang w:eastAsia="he-IL"/>
        </w:rPr>
        <w:t xml:space="preserve">: </w:t>
      </w:r>
    </w:p>
    <w:p w14:paraId="12257124" w14:textId="77777777" w:rsidR="00C30DC8" w:rsidRPr="0034246D" w:rsidRDefault="00C30DC8" w:rsidP="00A3742B">
      <w:pPr>
        <w:keepNext/>
        <w:spacing w:after="0" w:line="276" w:lineRule="auto"/>
        <w:outlineLvl w:val="0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 w:rsidRPr="0034246D">
        <w:rPr>
          <w:rFonts w:ascii="David" w:hAnsi="David" w:cs="David"/>
          <w:b/>
          <w:bCs/>
          <w:sz w:val="24"/>
          <w:szCs w:val="24"/>
          <w:rtl/>
          <w:lang w:eastAsia="he-IL"/>
        </w:rPr>
        <w:t>ועדת האתיקה</w:t>
      </w:r>
    </w:p>
    <w:p w14:paraId="4172354A" w14:textId="1F268CF8" w:rsidR="00C30DC8" w:rsidRPr="0034246D" w:rsidRDefault="00C30DC8" w:rsidP="00D7641E">
      <w:pPr>
        <w:keepNext/>
        <w:spacing w:after="0" w:line="276" w:lineRule="auto"/>
        <w:outlineLvl w:val="0"/>
        <w:rPr>
          <w:rFonts w:ascii="David" w:hAnsi="David" w:cs="David"/>
          <w:b/>
          <w:bCs/>
          <w:sz w:val="24"/>
          <w:szCs w:val="24"/>
          <w:u w:val="single"/>
          <w:rtl/>
          <w:lang w:eastAsia="he-IL"/>
        </w:rPr>
      </w:pPr>
      <w:r w:rsidRPr="0034246D">
        <w:rPr>
          <w:rFonts w:ascii="David" w:hAnsi="David" w:cs="David"/>
          <w:b/>
          <w:bCs/>
          <w:sz w:val="24"/>
          <w:szCs w:val="24"/>
          <w:u w:val="single"/>
          <w:rtl/>
          <w:lang w:eastAsia="he-IL"/>
        </w:rPr>
        <w:t xml:space="preserve">המכללה האקדמית כנרת </w:t>
      </w:r>
    </w:p>
    <w:p w14:paraId="55732F19" w14:textId="77777777" w:rsidR="00C30DC8" w:rsidRPr="0034246D" w:rsidRDefault="00C30DC8" w:rsidP="00A3742B">
      <w:pPr>
        <w:spacing w:after="0" w:line="276" w:lineRule="auto"/>
        <w:rPr>
          <w:rFonts w:ascii="David" w:hAnsi="David" w:cs="David"/>
          <w:sz w:val="20"/>
          <w:szCs w:val="20"/>
          <w:rtl/>
          <w:lang w:eastAsia="he-IL"/>
        </w:rPr>
      </w:pPr>
    </w:p>
    <w:p w14:paraId="3EE2BC68" w14:textId="77777777" w:rsidR="00C30DC8" w:rsidRPr="0034246D" w:rsidRDefault="00C30DC8" w:rsidP="00A3742B">
      <w:pPr>
        <w:spacing w:after="0" w:line="276" w:lineRule="auto"/>
        <w:jc w:val="center"/>
        <w:rPr>
          <w:rFonts w:ascii="David" w:hAnsi="David" w:cs="David"/>
          <w:b/>
          <w:bCs/>
          <w:sz w:val="32"/>
          <w:szCs w:val="32"/>
          <w:rtl/>
          <w:lang w:eastAsia="he-IL"/>
        </w:rPr>
      </w:pPr>
      <w:r w:rsidRPr="0034246D">
        <w:rPr>
          <w:rFonts w:ascii="David" w:hAnsi="David" w:cs="David"/>
          <w:b/>
          <w:bCs/>
          <w:sz w:val="32"/>
          <w:szCs w:val="32"/>
          <w:rtl/>
          <w:lang w:eastAsia="he-IL"/>
        </w:rPr>
        <w:t xml:space="preserve">נספח 1- </w:t>
      </w:r>
      <w:r w:rsidRPr="0034246D">
        <w:rPr>
          <w:rFonts w:ascii="David" w:hAnsi="David" w:cs="David"/>
          <w:b/>
          <w:bCs/>
          <w:sz w:val="32"/>
          <w:szCs w:val="32"/>
          <w:u w:val="single"/>
          <w:rtl/>
          <w:lang w:eastAsia="he-IL"/>
        </w:rPr>
        <w:t>פרטי המחקר אשר בכוונת החוקר לערוך</w:t>
      </w:r>
    </w:p>
    <w:p w14:paraId="1B62B1F5" w14:textId="77777777" w:rsidR="00C30DC8" w:rsidRPr="0034246D" w:rsidRDefault="00C30DC8" w:rsidP="00A3742B">
      <w:pPr>
        <w:spacing w:after="0" w:line="276" w:lineRule="auto"/>
        <w:rPr>
          <w:rFonts w:ascii="David" w:hAnsi="David" w:cs="David"/>
          <w:sz w:val="28"/>
          <w:szCs w:val="28"/>
          <w:rtl/>
          <w:lang w:eastAsia="he-IL"/>
        </w:rPr>
      </w:pPr>
    </w:p>
    <w:p w14:paraId="3451C51E" w14:textId="4CD290C0" w:rsidR="00C30DC8" w:rsidRPr="0034246D" w:rsidRDefault="00C30DC8" w:rsidP="00A3742B">
      <w:pPr>
        <w:spacing w:after="0" w:line="276" w:lineRule="auto"/>
        <w:rPr>
          <w:rFonts w:ascii="David" w:hAnsi="David" w:cs="David"/>
          <w:sz w:val="24"/>
          <w:szCs w:val="24"/>
          <w:rtl/>
          <w:lang w:eastAsia="he-IL"/>
        </w:rPr>
      </w:pPr>
      <w:r w:rsidRPr="0034246D">
        <w:rPr>
          <w:rFonts w:ascii="David" w:hAnsi="David" w:cs="David"/>
          <w:sz w:val="24"/>
          <w:szCs w:val="24"/>
          <w:rtl/>
          <w:lang w:eastAsia="he-IL"/>
        </w:rPr>
        <w:t>הבהרה – יש למלא טופס זה, ע"י החוקר</w:t>
      </w:r>
      <w:r w:rsidR="00401C9A" w:rsidRPr="0034246D">
        <w:rPr>
          <w:rFonts w:ascii="David" w:hAnsi="David" w:cs="David"/>
          <w:sz w:val="24"/>
          <w:szCs w:val="24"/>
          <w:rtl/>
          <w:lang w:eastAsia="he-IL"/>
        </w:rPr>
        <w:t>/ת</w:t>
      </w:r>
      <w:r w:rsidRPr="0034246D">
        <w:rPr>
          <w:rFonts w:ascii="David" w:hAnsi="David" w:cs="David"/>
          <w:sz w:val="24"/>
          <w:szCs w:val="24"/>
          <w:rtl/>
          <w:lang w:eastAsia="he-IL"/>
        </w:rPr>
        <w:t xml:space="preserve">, בכל מקרה בו </w:t>
      </w:r>
      <w:r w:rsidR="00401C9A" w:rsidRPr="0034246D">
        <w:rPr>
          <w:rFonts w:ascii="David" w:hAnsi="David" w:cs="David"/>
          <w:sz w:val="24"/>
          <w:szCs w:val="24"/>
          <w:rtl/>
          <w:lang w:eastAsia="he-IL"/>
        </w:rPr>
        <w:t>יש</w:t>
      </w:r>
      <w:r w:rsidR="00EE2D61" w:rsidRPr="0034246D">
        <w:rPr>
          <w:rFonts w:ascii="David" w:hAnsi="David" w:cs="David"/>
          <w:sz w:val="24"/>
          <w:szCs w:val="24"/>
          <w:rtl/>
          <w:lang w:eastAsia="he-IL"/>
        </w:rPr>
        <w:t xml:space="preserve"> </w:t>
      </w:r>
      <w:r w:rsidRPr="0034246D">
        <w:rPr>
          <w:rFonts w:ascii="David" w:hAnsi="David" w:cs="David"/>
          <w:sz w:val="24"/>
          <w:szCs w:val="24"/>
          <w:rtl/>
          <w:lang w:eastAsia="he-IL"/>
        </w:rPr>
        <w:t>כוונה לבצע מחקר הכולל סקר</w:t>
      </w:r>
      <w:r w:rsidR="00090535" w:rsidRPr="0034246D">
        <w:rPr>
          <w:rFonts w:ascii="David" w:hAnsi="David" w:cs="David"/>
          <w:sz w:val="24"/>
          <w:szCs w:val="24"/>
          <w:rtl/>
          <w:lang w:eastAsia="he-IL"/>
        </w:rPr>
        <w:t>, ניסוי</w:t>
      </w:r>
      <w:r w:rsidRPr="0034246D">
        <w:rPr>
          <w:rFonts w:ascii="David" w:hAnsi="David" w:cs="David"/>
          <w:sz w:val="24"/>
          <w:szCs w:val="24"/>
          <w:rtl/>
          <w:lang w:eastAsia="he-IL"/>
        </w:rPr>
        <w:t xml:space="preserve"> או פעולות אחרות שבהם מעורבים בני אדם.</w:t>
      </w:r>
      <w:r w:rsidR="00D51808" w:rsidRPr="0034246D">
        <w:rPr>
          <w:rFonts w:ascii="David" w:hAnsi="David" w:cs="David"/>
          <w:sz w:val="24"/>
          <w:szCs w:val="24"/>
          <w:rtl/>
          <w:lang w:eastAsia="he-IL"/>
        </w:rPr>
        <w:t xml:space="preserve"> </w:t>
      </w:r>
      <w:r w:rsidR="00D51808" w:rsidRPr="0034246D">
        <w:rPr>
          <w:rFonts w:ascii="David" w:hAnsi="David" w:cs="David"/>
          <w:b/>
          <w:bCs/>
          <w:sz w:val="24"/>
          <w:szCs w:val="24"/>
          <w:u w:val="single"/>
          <w:rtl/>
          <w:lang w:eastAsia="he-IL"/>
        </w:rPr>
        <w:t xml:space="preserve">יש לקבל אישור מוועדת האתיקה טרם ביצוע המחקר. </w:t>
      </w:r>
    </w:p>
    <w:p w14:paraId="4003E3D2" w14:textId="77777777" w:rsidR="00C30DC8" w:rsidRPr="0034246D" w:rsidRDefault="00C30DC8" w:rsidP="00A3742B">
      <w:pPr>
        <w:tabs>
          <w:tab w:val="left" w:pos="-720"/>
        </w:tabs>
        <w:spacing w:after="0" w:line="276" w:lineRule="auto"/>
        <w:jc w:val="both"/>
        <w:rPr>
          <w:rFonts w:ascii="David" w:hAnsi="David" w:cs="David"/>
          <w:b/>
          <w:bCs/>
          <w:sz w:val="18"/>
          <w:szCs w:val="18"/>
          <w:rtl/>
        </w:rPr>
      </w:pPr>
    </w:p>
    <w:tbl>
      <w:tblPr>
        <w:bidiVisual/>
        <w:tblW w:w="0" w:type="auto"/>
        <w:tblBorders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8037"/>
        <w:gridCol w:w="269"/>
      </w:tblGrid>
      <w:tr w:rsidR="00C30DC8" w:rsidRPr="0034246D" w14:paraId="2316B46D" w14:textId="77777777" w:rsidTr="00233EB9">
        <w:tc>
          <w:tcPr>
            <w:tcW w:w="8037" w:type="dxa"/>
          </w:tcPr>
          <w:p w14:paraId="7047B38C" w14:textId="7D0814B6" w:rsidR="00C30DC8" w:rsidRPr="0034246D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אריך:</w:t>
            </w:r>
          </w:p>
        </w:tc>
        <w:tc>
          <w:tcPr>
            <w:tcW w:w="269" w:type="dxa"/>
          </w:tcPr>
          <w:p w14:paraId="09BFEDE9" w14:textId="77777777" w:rsidR="00C30DC8" w:rsidRPr="0034246D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</w:p>
        </w:tc>
      </w:tr>
      <w:tr w:rsidR="00C30DC8" w:rsidRPr="0034246D" w14:paraId="3080BFE8" w14:textId="77777777" w:rsidTr="00233EB9">
        <w:tc>
          <w:tcPr>
            <w:tcW w:w="8037" w:type="dxa"/>
          </w:tcPr>
          <w:p w14:paraId="39147697" w14:textId="3E74D488" w:rsidR="00C30DC8" w:rsidRPr="0034246D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מאת:</w:t>
            </w:r>
            <w:r w:rsidR="00233EB9" w:rsidRPr="0034246D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69" w:type="dxa"/>
          </w:tcPr>
          <w:p w14:paraId="61165326" w14:textId="77777777" w:rsidR="00C30DC8" w:rsidRPr="0034246D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</w:p>
        </w:tc>
      </w:tr>
      <w:tr w:rsidR="00C30DC8" w:rsidRPr="0034246D" w14:paraId="160414B7" w14:textId="77777777" w:rsidTr="00233EB9">
        <w:tc>
          <w:tcPr>
            <w:tcW w:w="8037" w:type="dxa"/>
            <w:tcBorders>
              <w:right w:val="nil"/>
            </w:tcBorders>
          </w:tcPr>
          <w:p w14:paraId="564EFEB9" w14:textId="25CD44BE" w:rsidR="00C30DC8" w:rsidRPr="0034246D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מחלקה/בי"ס:</w:t>
            </w:r>
          </w:p>
        </w:tc>
        <w:tc>
          <w:tcPr>
            <w:tcW w:w="269" w:type="dxa"/>
            <w:tcBorders>
              <w:left w:val="nil"/>
            </w:tcBorders>
          </w:tcPr>
          <w:p w14:paraId="2F8ED813" w14:textId="77777777" w:rsidR="00C30DC8" w:rsidRPr="0034246D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</w:p>
        </w:tc>
      </w:tr>
      <w:tr w:rsidR="00C30DC8" w:rsidRPr="0034246D" w14:paraId="5E9C65B2" w14:textId="77777777" w:rsidTr="00233EB9">
        <w:tc>
          <w:tcPr>
            <w:tcW w:w="8037" w:type="dxa"/>
          </w:tcPr>
          <w:p w14:paraId="359B72B8" w14:textId="2F0B1891" w:rsidR="00C30DC8" w:rsidRPr="0034246D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כותרת המחקר:</w:t>
            </w:r>
          </w:p>
        </w:tc>
        <w:tc>
          <w:tcPr>
            <w:tcW w:w="269" w:type="dxa"/>
          </w:tcPr>
          <w:p w14:paraId="278CC633" w14:textId="77777777" w:rsidR="00C30DC8" w:rsidRPr="0034246D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</w:p>
        </w:tc>
      </w:tr>
      <w:tr w:rsidR="00090535" w:rsidRPr="0034246D" w14:paraId="77D6E763" w14:textId="77777777" w:rsidTr="003E32FB">
        <w:trPr>
          <w:trHeight w:val="1610"/>
        </w:trPr>
        <w:tc>
          <w:tcPr>
            <w:tcW w:w="8306" w:type="dxa"/>
            <w:gridSpan w:val="2"/>
          </w:tcPr>
          <w:p w14:paraId="30F64F55" w14:textId="77777777" w:rsidR="00090535" w:rsidRPr="0034246D" w:rsidRDefault="00090535" w:rsidP="00A3742B">
            <w:pPr>
              <w:tabs>
                <w:tab w:val="left" w:pos="-720"/>
              </w:tabs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מצית של המחקר ומטרתו:</w:t>
            </w:r>
          </w:p>
          <w:p w14:paraId="79BC55C1" w14:textId="440552B2" w:rsidR="00090535" w:rsidRPr="0034246D" w:rsidRDefault="00090535" w:rsidP="00A3742B">
            <w:pPr>
              <w:tabs>
                <w:tab w:val="left" w:pos="-720"/>
              </w:tabs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t xml:space="preserve">בחלק זה הינך מתבקש/ת לכתוב את תקציר המחקר הכולל רציונל, השערה/שאלה, מדגם ומאפייניו (שימו לב לצרוף טופסי הסכמה בהתאם לגיל הנבדקים), כלים (אנא שים לב שאינך חורג מגבולות העמוד, </w:t>
            </w:r>
            <w:r w:rsidR="00D51808" w:rsidRPr="0034246D">
              <w:rPr>
                <w:rFonts w:ascii="David" w:hAnsi="David" w:cs="David"/>
                <w:sz w:val="24"/>
                <w:szCs w:val="24"/>
                <w:rtl/>
              </w:rPr>
              <w:t>ניתן</w:t>
            </w:r>
            <w:r w:rsidRPr="0034246D">
              <w:rPr>
                <w:rFonts w:ascii="David" w:hAnsi="David" w:cs="David"/>
                <w:sz w:val="24"/>
                <w:szCs w:val="24"/>
                <w:rtl/>
              </w:rPr>
              <w:t xml:space="preserve"> לצרף את הכלים כנספחים)</w:t>
            </w: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.</w:t>
            </w:r>
            <w:r w:rsidR="00FF03F9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="00D51808" w:rsidRPr="0034246D">
              <w:rPr>
                <w:rFonts w:ascii="David" w:hAnsi="David" w:cs="David"/>
                <w:sz w:val="24"/>
                <w:szCs w:val="24"/>
                <w:rtl/>
              </w:rPr>
              <w:t>עליך לצרף</w:t>
            </w:r>
            <w:r w:rsidR="00FF03F9" w:rsidRPr="0034246D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707A21" w:rsidRPr="0034246D">
              <w:rPr>
                <w:rFonts w:ascii="David" w:hAnsi="David" w:cs="David"/>
                <w:sz w:val="24"/>
                <w:szCs w:val="24"/>
                <w:rtl/>
              </w:rPr>
              <w:t>לטופס</w:t>
            </w:r>
            <w:r w:rsidR="00D51808" w:rsidRPr="0034246D">
              <w:rPr>
                <w:rFonts w:ascii="David" w:hAnsi="David" w:cs="David"/>
                <w:sz w:val="24"/>
                <w:szCs w:val="24"/>
                <w:rtl/>
              </w:rPr>
              <w:t xml:space="preserve"> בחלק הנספחים</w:t>
            </w:r>
            <w:r w:rsidR="00707A21" w:rsidRPr="0034246D">
              <w:rPr>
                <w:rFonts w:ascii="David" w:hAnsi="David" w:cs="David"/>
                <w:sz w:val="24"/>
                <w:szCs w:val="24"/>
                <w:rtl/>
              </w:rPr>
              <w:t xml:space="preserve"> דוגמת שאלון של הסקר או פרטי הניסוי שבכוונת</w:t>
            </w:r>
            <w:r w:rsidR="00D51808" w:rsidRPr="0034246D">
              <w:rPr>
                <w:rFonts w:ascii="David" w:hAnsi="David" w:cs="David"/>
                <w:sz w:val="24"/>
                <w:szCs w:val="24"/>
                <w:rtl/>
              </w:rPr>
              <w:t>ך</w:t>
            </w:r>
            <w:r w:rsidR="00707A21" w:rsidRPr="0034246D">
              <w:rPr>
                <w:rFonts w:ascii="David" w:hAnsi="David" w:cs="David"/>
                <w:sz w:val="24"/>
                <w:szCs w:val="24"/>
                <w:rtl/>
              </w:rPr>
              <w:t xml:space="preserve"> להפעיל במסגרת המחקר.</w:t>
            </w:r>
          </w:p>
          <w:p w14:paraId="76B5DDFE" w14:textId="77777777" w:rsidR="00233EB9" w:rsidRPr="0034246D" w:rsidRDefault="00233EB9" w:rsidP="00A3742B">
            <w:pPr>
              <w:tabs>
                <w:tab w:val="left" w:pos="-720"/>
              </w:tabs>
              <w:spacing w:after="0" w:line="276" w:lineRule="auto"/>
              <w:jc w:val="both"/>
              <w:rPr>
                <w:rFonts w:ascii="David" w:hAnsi="David" w:cs="David"/>
                <w:b/>
                <w:bCs/>
                <w:rtl/>
              </w:rPr>
            </w:pPr>
          </w:p>
          <w:p w14:paraId="744E3868" w14:textId="3D853F1D" w:rsidR="009A4159" w:rsidRPr="0034246D" w:rsidRDefault="009A4159" w:rsidP="00A3742B">
            <w:pPr>
              <w:tabs>
                <w:tab w:val="left" w:pos="-720"/>
              </w:tabs>
              <w:spacing w:after="0" w:line="276" w:lineRule="auto"/>
              <w:jc w:val="both"/>
              <w:rPr>
                <w:rFonts w:ascii="David" w:hAnsi="David" w:cs="David"/>
                <w:b/>
                <w:bCs/>
              </w:rPr>
            </w:pPr>
          </w:p>
        </w:tc>
      </w:tr>
      <w:tr w:rsidR="00C30DC8" w:rsidRPr="0034246D" w14:paraId="5A0E7970" w14:textId="77777777" w:rsidTr="00233EB9">
        <w:tc>
          <w:tcPr>
            <w:tcW w:w="8037" w:type="dxa"/>
            <w:tcBorders>
              <w:right w:val="nil"/>
            </w:tcBorders>
          </w:tcPr>
          <w:p w14:paraId="0A77B9AE" w14:textId="05AAD603" w:rsidR="00C30DC8" w:rsidRPr="0034246D" w:rsidRDefault="00C30DC8" w:rsidP="00150B4D">
            <w:pPr>
              <w:tabs>
                <w:tab w:val="left" w:pos="-720"/>
              </w:tabs>
              <w:spacing w:after="0" w:line="480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מקור מימון המחקר:</w:t>
            </w:r>
            <w:r w:rsidR="00BD1479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69" w:type="dxa"/>
            <w:tcBorders>
              <w:left w:val="nil"/>
            </w:tcBorders>
          </w:tcPr>
          <w:p w14:paraId="2E1AED4D" w14:textId="77777777" w:rsidR="00C30DC8" w:rsidRPr="0034246D" w:rsidRDefault="00C30DC8" w:rsidP="00A3742B">
            <w:pPr>
              <w:tabs>
                <w:tab w:val="left" w:pos="-720"/>
              </w:tabs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</w:p>
        </w:tc>
      </w:tr>
    </w:tbl>
    <w:p w14:paraId="7855AF0D" w14:textId="77777777" w:rsidR="00C30DC8" w:rsidRPr="0034246D" w:rsidRDefault="00C30DC8" w:rsidP="00A3742B">
      <w:pPr>
        <w:tabs>
          <w:tab w:val="left" w:pos="-720"/>
        </w:tabs>
        <w:spacing w:after="0" w:line="276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43A7D688" w14:textId="77777777" w:rsidR="00EE4653" w:rsidRDefault="00EE4653" w:rsidP="00A3742B">
      <w:pPr>
        <w:tabs>
          <w:tab w:val="left" w:pos="-720"/>
        </w:tabs>
        <w:spacing w:after="0" w:line="276" w:lineRule="auto"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74FE1289" w14:textId="161BCD83" w:rsidR="00C30DC8" w:rsidRPr="0034246D" w:rsidRDefault="00C30DC8" w:rsidP="00A3742B">
      <w:pPr>
        <w:tabs>
          <w:tab w:val="left" w:pos="-720"/>
        </w:tabs>
        <w:spacing w:after="0" w:line="276" w:lineRule="auto"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34246D">
        <w:rPr>
          <w:rFonts w:ascii="David" w:hAnsi="David" w:cs="David"/>
          <w:b/>
          <w:bCs/>
          <w:sz w:val="24"/>
          <w:szCs w:val="24"/>
          <w:u w:val="single"/>
          <w:rtl/>
        </w:rPr>
        <w:t>הצהרה כמתחייב ע"י תקנון המכללה בדבר כללים אתיים בעריכת מחקרים</w:t>
      </w:r>
    </w:p>
    <w:p w14:paraId="521A08E8" w14:textId="77777777" w:rsidR="00C30DC8" w:rsidRPr="0034246D" w:rsidRDefault="00C30DC8" w:rsidP="00A3742B">
      <w:pPr>
        <w:tabs>
          <w:tab w:val="left" w:pos="-720"/>
        </w:tabs>
        <w:spacing w:after="0" w:line="276" w:lineRule="auto"/>
        <w:jc w:val="both"/>
        <w:rPr>
          <w:rFonts w:ascii="David" w:hAnsi="David" w:cs="David"/>
          <w:sz w:val="24"/>
          <w:szCs w:val="24"/>
          <w:rtl/>
        </w:rPr>
      </w:pPr>
    </w:p>
    <w:p w14:paraId="4BD47EED" w14:textId="5A184D5A" w:rsidR="00C30DC8" w:rsidRPr="0034246D" w:rsidRDefault="00C30DC8" w:rsidP="00A3742B">
      <w:pPr>
        <w:numPr>
          <w:ilvl w:val="0"/>
          <w:numId w:val="7"/>
        </w:numPr>
        <w:tabs>
          <w:tab w:val="left" w:pos="-720"/>
        </w:tabs>
        <w:spacing w:after="0" w:line="276" w:lineRule="auto"/>
        <w:ind w:left="540" w:hanging="540"/>
        <w:jc w:val="both"/>
        <w:rPr>
          <w:rFonts w:ascii="David" w:hAnsi="David" w:cs="David"/>
          <w:sz w:val="24"/>
          <w:szCs w:val="24"/>
          <w:rtl/>
          <w:lang w:eastAsia="he-IL"/>
        </w:rPr>
      </w:pPr>
      <w:r w:rsidRPr="0034246D">
        <w:rPr>
          <w:rFonts w:ascii="David" w:hAnsi="David" w:cs="David"/>
          <w:sz w:val="24"/>
          <w:szCs w:val="24"/>
          <w:rtl/>
          <w:lang w:eastAsia="he-IL"/>
        </w:rPr>
        <w:t xml:space="preserve">הנני מצהיר(ה) שקראתי את </w:t>
      </w:r>
      <w:r w:rsidR="009A4159">
        <w:rPr>
          <w:rFonts w:ascii="David" w:hAnsi="David" w:cs="David" w:hint="cs"/>
          <w:sz w:val="24"/>
          <w:szCs w:val="24"/>
          <w:rtl/>
          <w:lang w:eastAsia="he-IL"/>
        </w:rPr>
        <w:t xml:space="preserve">תקנון המכללה ואני מבין את </w:t>
      </w:r>
      <w:r w:rsidRPr="0034246D">
        <w:rPr>
          <w:rFonts w:ascii="David" w:hAnsi="David" w:cs="David"/>
          <w:sz w:val="24"/>
          <w:szCs w:val="24"/>
          <w:rtl/>
          <w:lang w:eastAsia="he-IL"/>
        </w:rPr>
        <w:t>הכללים האתיים לעריכת מחקר במכללת כנרת ואפעל על-פיהם.</w:t>
      </w:r>
    </w:p>
    <w:p w14:paraId="3216315A" w14:textId="77777777" w:rsidR="00C30DC8" w:rsidRPr="0034246D" w:rsidRDefault="00C30DC8" w:rsidP="00A3742B">
      <w:pPr>
        <w:numPr>
          <w:ilvl w:val="0"/>
          <w:numId w:val="7"/>
        </w:numPr>
        <w:tabs>
          <w:tab w:val="left" w:pos="-720"/>
        </w:tabs>
        <w:spacing w:after="0" w:line="276" w:lineRule="auto"/>
        <w:ind w:left="540" w:hanging="540"/>
        <w:jc w:val="both"/>
        <w:rPr>
          <w:rFonts w:ascii="David" w:hAnsi="David" w:cs="David"/>
          <w:sz w:val="24"/>
          <w:szCs w:val="24"/>
          <w:rtl/>
          <w:lang w:eastAsia="he-IL"/>
        </w:rPr>
      </w:pPr>
      <w:r w:rsidRPr="0034246D">
        <w:rPr>
          <w:rFonts w:ascii="David" w:hAnsi="David" w:cs="David"/>
          <w:sz w:val="24"/>
          <w:szCs w:val="24"/>
          <w:rtl/>
          <w:lang w:eastAsia="he-IL"/>
        </w:rPr>
        <w:t>מבין שלוש האפשרויות הבאות, הריני לסמן, במקום המיועד לכך, את האפשרות הרלוונטית למחקר:</w:t>
      </w:r>
    </w:p>
    <w:p w14:paraId="187008B6" w14:textId="77777777" w:rsidR="00C30DC8" w:rsidRPr="0034246D" w:rsidRDefault="00C30DC8" w:rsidP="00A3742B">
      <w:pPr>
        <w:numPr>
          <w:ilvl w:val="0"/>
          <w:numId w:val="6"/>
        </w:numPr>
        <w:tabs>
          <w:tab w:val="left" w:pos="-720"/>
          <w:tab w:val="left" w:pos="1800"/>
        </w:tabs>
        <w:spacing w:after="0" w:line="276" w:lineRule="auto"/>
        <w:ind w:left="1800" w:hanging="540"/>
        <w:contextualSpacing/>
        <w:jc w:val="both"/>
        <w:rPr>
          <w:rFonts w:ascii="David" w:hAnsi="David" w:cs="David"/>
          <w:sz w:val="24"/>
          <w:szCs w:val="24"/>
          <w:rtl/>
        </w:rPr>
      </w:pPr>
      <w:r w:rsidRPr="0034246D">
        <w:rPr>
          <w:rFonts w:ascii="David" w:hAnsi="David" w:cs="David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491DC4" wp14:editId="5107A7D1">
                <wp:simplePos x="0" y="0"/>
                <wp:positionH relativeFrom="page">
                  <wp:posOffset>5943600</wp:posOffset>
                </wp:positionH>
                <wp:positionV relativeFrom="paragraph">
                  <wp:posOffset>36195</wp:posOffset>
                </wp:positionV>
                <wp:extent cx="228600" cy="137160"/>
                <wp:effectExtent l="9525" t="9525" r="9525" b="5715"/>
                <wp:wrapNone/>
                <wp:docPr id="5" name="מלבן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A308681" id="מלבן 5" o:spid="_x0000_s1026" style="position:absolute;left:0;text-align:left;margin-left:468pt;margin-top:2.85pt;width:18pt;height:10.8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">
                <w10:wrap anchorx="page"/>
              </v:rect>
            </w:pict>
          </mc:Fallback>
        </mc:AlternateContent>
      </w:r>
      <w:r w:rsidRPr="0034246D">
        <w:rPr>
          <w:rFonts w:ascii="David" w:hAnsi="David" w:cs="David"/>
          <w:sz w:val="24"/>
          <w:szCs w:val="24"/>
          <w:rtl/>
        </w:rPr>
        <w:t>לפי הכרתי אין במחקר המוצע כדי לגרום נזק לנחקר(ים) ולסביבתם (בהתאם לכתוב בתקנון של ועדת האתיקה).</w:t>
      </w:r>
    </w:p>
    <w:p w14:paraId="1D0AFEBE" w14:textId="77777777" w:rsidR="00C30DC8" w:rsidRPr="0034246D" w:rsidRDefault="00C30DC8" w:rsidP="00A3742B">
      <w:pPr>
        <w:numPr>
          <w:ilvl w:val="0"/>
          <w:numId w:val="6"/>
        </w:numPr>
        <w:tabs>
          <w:tab w:val="left" w:pos="-720"/>
          <w:tab w:val="left" w:pos="0"/>
          <w:tab w:val="left" w:pos="720"/>
          <w:tab w:val="left" w:pos="1800"/>
        </w:tabs>
        <w:spacing w:after="0" w:line="276" w:lineRule="auto"/>
        <w:ind w:left="1800" w:hanging="540"/>
        <w:contextualSpacing/>
        <w:jc w:val="both"/>
        <w:rPr>
          <w:rFonts w:ascii="David" w:hAnsi="David" w:cs="David"/>
          <w:sz w:val="24"/>
          <w:szCs w:val="24"/>
          <w:rtl/>
        </w:rPr>
      </w:pPr>
      <w:r w:rsidRPr="0034246D">
        <w:rPr>
          <w:rFonts w:ascii="David" w:hAnsi="David" w:cs="David"/>
          <w:noProof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BDDEEF" wp14:editId="681E40C7">
                <wp:simplePos x="0" y="0"/>
                <wp:positionH relativeFrom="page">
                  <wp:posOffset>5943600</wp:posOffset>
                </wp:positionH>
                <wp:positionV relativeFrom="paragraph">
                  <wp:posOffset>45720</wp:posOffset>
                </wp:positionV>
                <wp:extent cx="228600" cy="137160"/>
                <wp:effectExtent l="9525" t="9525" r="9525" b="5715"/>
                <wp:wrapNone/>
                <wp:docPr id="1" name="מלבן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8445F56" id="מלבן 2" o:spid="_x0000_s1026" style="position:absolute;left:0;text-align:left;margin-left:468pt;margin-top:3.6pt;width:18pt;height:1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">
                <w10:wrap anchorx="page"/>
              </v:rect>
            </w:pict>
          </mc:Fallback>
        </mc:AlternateContent>
      </w:r>
      <w:r w:rsidRPr="0034246D">
        <w:rPr>
          <w:rFonts w:ascii="David" w:hAnsi="David" w:cs="David"/>
          <w:sz w:val="24"/>
          <w:szCs w:val="24"/>
          <w:rtl/>
        </w:rPr>
        <w:t>לדעתי מידת  הסיכון לבני אדם במחקר המוצע  נמוכה וננקטו הצעדים הדרושים כדי להגן על הנחקר(ים).</w:t>
      </w:r>
    </w:p>
    <w:p w14:paraId="49DB8395" w14:textId="77777777" w:rsidR="00C30DC8" w:rsidRPr="0034246D" w:rsidRDefault="00C30DC8" w:rsidP="00A3742B">
      <w:pPr>
        <w:numPr>
          <w:ilvl w:val="0"/>
          <w:numId w:val="6"/>
        </w:numPr>
        <w:tabs>
          <w:tab w:val="left" w:pos="-720"/>
          <w:tab w:val="left" w:pos="744"/>
          <w:tab w:val="left" w:pos="1800"/>
        </w:tabs>
        <w:spacing w:after="0" w:line="276" w:lineRule="auto"/>
        <w:ind w:left="1800" w:hanging="540"/>
        <w:contextualSpacing/>
        <w:jc w:val="both"/>
        <w:rPr>
          <w:rFonts w:ascii="David" w:hAnsi="David" w:cs="David"/>
          <w:sz w:val="24"/>
          <w:szCs w:val="24"/>
        </w:rPr>
      </w:pPr>
      <w:r w:rsidRPr="0034246D">
        <w:rPr>
          <w:rFonts w:ascii="David" w:hAnsi="David" w:cs="David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A7F6D8" wp14:editId="25B5B388">
                <wp:simplePos x="0" y="0"/>
                <wp:positionH relativeFrom="page">
                  <wp:posOffset>5943600</wp:posOffset>
                </wp:positionH>
                <wp:positionV relativeFrom="paragraph">
                  <wp:posOffset>55245</wp:posOffset>
                </wp:positionV>
                <wp:extent cx="228600" cy="137160"/>
                <wp:effectExtent l="9525" t="9525" r="9525" b="5715"/>
                <wp:wrapNone/>
                <wp:docPr id="3" name="מלבן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B31B75C" id="מלבן 1" o:spid="_x0000_s1026" style="position:absolute;left:0;text-align:left;margin-left:468pt;margin-top:4.35pt;width:18pt;height:10.8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">
                <w10:wrap anchorx="page"/>
              </v:rect>
            </w:pict>
          </mc:Fallback>
        </mc:AlternateContent>
      </w:r>
      <w:r w:rsidRPr="0034246D">
        <w:rPr>
          <w:rFonts w:ascii="David" w:hAnsi="David" w:cs="David"/>
          <w:sz w:val="24"/>
          <w:szCs w:val="24"/>
          <w:rtl/>
        </w:rPr>
        <w:t>לדעתי יש סיכונים לגרימת נזק לבני-אדם במחקר המוצע. הנני מבקש(ת) כי ועדת האתיקה תבדוק את פרטי ההצעה ותחווה דעתה בדבר תנאי הכשירות של המחקר ובדבר הצעדים הדרושים כדי למעט את הסיכונים או לבטלם.</w:t>
      </w:r>
    </w:p>
    <w:p w14:paraId="0861E656" w14:textId="77777777" w:rsidR="00C30DC8" w:rsidRPr="0034246D" w:rsidRDefault="00C30DC8" w:rsidP="00A3742B">
      <w:pPr>
        <w:tabs>
          <w:tab w:val="left" w:pos="-720"/>
          <w:tab w:val="left" w:pos="744"/>
        </w:tabs>
        <w:spacing w:after="0" w:line="276" w:lineRule="auto"/>
        <w:ind w:left="539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7C670BF0" w14:textId="77777777" w:rsidR="000E49D5" w:rsidRDefault="000E49D5" w:rsidP="00A3742B">
      <w:pPr>
        <w:spacing w:after="0" w:line="276" w:lineRule="auto"/>
        <w:ind w:firstLine="720"/>
        <w:rPr>
          <w:rFonts w:ascii="David" w:hAnsi="David" w:cs="David"/>
          <w:sz w:val="24"/>
          <w:szCs w:val="24"/>
          <w:rtl/>
        </w:rPr>
      </w:pPr>
    </w:p>
    <w:p w14:paraId="2ECE1955" w14:textId="28025441" w:rsidR="00C30DC8" w:rsidRDefault="00C30DC8" w:rsidP="00A3742B">
      <w:pPr>
        <w:spacing w:after="0" w:line="276" w:lineRule="auto"/>
        <w:ind w:firstLine="720"/>
        <w:rPr>
          <w:rFonts w:ascii="David" w:hAnsi="David" w:cs="David"/>
          <w:sz w:val="24"/>
          <w:szCs w:val="24"/>
          <w:rtl/>
        </w:rPr>
      </w:pPr>
      <w:r w:rsidRPr="0034246D">
        <w:rPr>
          <w:rFonts w:ascii="David" w:hAnsi="David" w:cs="David"/>
          <w:sz w:val="24"/>
          <w:szCs w:val="24"/>
          <w:rtl/>
        </w:rPr>
        <w:t>שם החוקר</w:t>
      </w:r>
      <w:r w:rsidRPr="0034246D">
        <w:rPr>
          <w:rFonts w:ascii="David" w:hAnsi="David" w:cs="David"/>
          <w:sz w:val="24"/>
          <w:szCs w:val="24"/>
          <w:rtl/>
        </w:rPr>
        <w:tab/>
      </w:r>
      <w:r w:rsidRPr="0034246D">
        <w:rPr>
          <w:rFonts w:ascii="David" w:hAnsi="David" w:cs="David"/>
          <w:sz w:val="24"/>
          <w:szCs w:val="24"/>
          <w:rtl/>
        </w:rPr>
        <w:tab/>
      </w:r>
      <w:r w:rsidRPr="0034246D">
        <w:rPr>
          <w:rFonts w:ascii="David" w:hAnsi="David" w:cs="David"/>
          <w:sz w:val="24"/>
          <w:szCs w:val="24"/>
          <w:rtl/>
        </w:rPr>
        <w:tab/>
        <w:t xml:space="preserve"> תאריך</w:t>
      </w:r>
      <w:r w:rsidRPr="0034246D">
        <w:rPr>
          <w:rFonts w:ascii="David" w:hAnsi="David" w:cs="David"/>
          <w:sz w:val="24"/>
          <w:szCs w:val="24"/>
          <w:rtl/>
        </w:rPr>
        <w:tab/>
      </w:r>
      <w:r w:rsidRPr="0034246D">
        <w:rPr>
          <w:rFonts w:ascii="David" w:hAnsi="David" w:cs="David"/>
          <w:sz w:val="24"/>
          <w:szCs w:val="24"/>
          <w:rtl/>
        </w:rPr>
        <w:tab/>
      </w:r>
      <w:r w:rsidRPr="0034246D">
        <w:rPr>
          <w:rFonts w:ascii="David" w:hAnsi="David" w:cs="David"/>
          <w:sz w:val="24"/>
          <w:szCs w:val="24"/>
          <w:rtl/>
        </w:rPr>
        <w:tab/>
        <w:t xml:space="preserve"> </w:t>
      </w:r>
      <w:r w:rsidRPr="0034246D">
        <w:rPr>
          <w:rFonts w:ascii="David" w:hAnsi="David" w:cs="David"/>
          <w:sz w:val="24"/>
          <w:szCs w:val="24"/>
          <w:rtl/>
        </w:rPr>
        <w:tab/>
        <w:t>חתימה</w:t>
      </w:r>
    </w:p>
    <w:p w14:paraId="50B76DF6" w14:textId="77777777" w:rsidR="000E49D5" w:rsidRPr="0034246D" w:rsidRDefault="000E49D5" w:rsidP="00A3742B">
      <w:pPr>
        <w:spacing w:after="0" w:line="276" w:lineRule="auto"/>
        <w:ind w:firstLine="720"/>
        <w:rPr>
          <w:rFonts w:ascii="David" w:hAnsi="David" w:cs="David"/>
          <w:sz w:val="24"/>
          <w:szCs w:val="24"/>
          <w:rtl/>
        </w:rPr>
      </w:pPr>
    </w:p>
    <w:p w14:paraId="33AE8C2D" w14:textId="383BEBA7" w:rsidR="00C30DC8" w:rsidRPr="0034246D" w:rsidRDefault="00C30DC8" w:rsidP="00A3742B">
      <w:pPr>
        <w:spacing w:after="0" w:line="276" w:lineRule="auto"/>
        <w:ind w:left="357"/>
        <w:rPr>
          <w:rFonts w:ascii="David" w:hAnsi="David" w:cs="David"/>
          <w:sz w:val="24"/>
          <w:szCs w:val="24"/>
          <w:rtl/>
        </w:rPr>
      </w:pPr>
      <w:r w:rsidRPr="0034246D">
        <w:rPr>
          <w:rFonts w:ascii="David" w:hAnsi="David" w:cs="David"/>
          <w:sz w:val="24"/>
          <w:szCs w:val="24"/>
          <w:rtl/>
        </w:rPr>
        <w:t>__</w:t>
      </w:r>
      <w:r w:rsidR="00D51808" w:rsidRPr="0034246D">
        <w:rPr>
          <w:rFonts w:ascii="David" w:hAnsi="David" w:cs="David"/>
          <w:sz w:val="24"/>
          <w:szCs w:val="24"/>
          <w:rtl/>
        </w:rPr>
        <w:t xml:space="preserve">_________                             </w:t>
      </w:r>
      <w:r w:rsidRPr="0034246D">
        <w:rPr>
          <w:rFonts w:ascii="David" w:hAnsi="David" w:cs="David"/>
          <w:sz w:val="24"/>
          <w:szCs w:val="24"/>
          <w:rtl/>
        </w:rPr>
        <w:t>____________</w:t>
      </w:r>
      <w:r w:rsidRPr="0034246D">
        <w:rPr>
          <w:rFonts w:ascii="David" w:hAnsi="David" w:cs="David"/>
          <w:sz w:val="24"/>
          <w:szCs w:val="24"/>
          <w:rtl/>
        </w:rPr>
        <w:tab/>
      </w:r>
      <w:r w:rsidR="00D51808" w:rsidRPr="0034246D">
        <w:rPr>
          <w:rFonts w:ascii="David" w:hAnsi="David" w:cs="David"/>
          <w:sz w:val="24"/>
          <w:szCs w:val="24"/>
          <w:rtl/>
        </w:rPr>
        <w:t xml:space="preserve">              </w:t>
      </w:r>
      <w:r w:rsidRPr="0034246D">
        <w:rPr>
          <w:rFonts w:ascii="David" w:hAnsi="David" w:cs="David"/>
          <w:sz w:val="24"/>
          <w:szCs w:val="24"/>
          <w:rtl/>
        </w:rPr>
        <w:t>_______________</w:t>
      </w:r>
    </w:p>
    <w:p w14:paraId="45835992" w14:textId="77777777" w:rsidR="00C25AED" w:rsidRPr="0034246D" w:rsidRDefault="00C25AED" w:rsidP="00A3742B">
      <w:pPr>
        <w:spacing w:after="0" w:line="276" w:lineRule="auto"/>
        <w:rPr>
          <w:rFonts w:ascii="David" w:hAnsi="David" w:cs="David"/>
          <w:sz w:val="24"/>
          <w:szCs w:val="24"/>
          <w:rtl/>
        </w:rPr>
      </w:pPr>
    </w:p>
    <w:tbl>
      <w:tblPr>
        <w:tblpPr w:leftFromText="180" w:rightFromText="180" w:vertAnchor="text" w:horzAnchor="margin" w:tblpY="512"/>
        <w:bidiVisual/>
        <w:tblW w:w="8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0"/>
      </w:tblGrid>
      <w:tr w:rsidR="00C25AED" w:rsidRPr="0034246D" w14:paraId="10DF4C31" w14:textId="77777777" w:rsidTr="009A4159">
        <w:trPr>
          <w:cantSplit/>
        </w:trPr>
        <w:tc>
          <w:tcPr>
            <w:tcW w:w="8780" w:type="dxa"/>
          </w:tcPr>
          <w:p w14:paraId="5B1006BC" w14:textId="77777777" w:rsidR="00C25AED" w:rsidRPr="0034246D" w:rsidRDefault="00C25AED" w:rsidP="005C77A4">
            <w:pPr>
              <w:spacing w:after="0" w:line="276" w:lineRule="auto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lastRenderedPageBreak/>
              <w:t xml:space="preserve">במידה וציינת שיש </w:t>
            </w:r>
            <w:r w:rsidR="00455B6B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במחקר </w:t>
            </w: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סיכון, אנא פרט/י את מהות הסיכון (ניתן לפרט במקום המיועד לכך להלן, או לצרף דף נפרד נוסף) :</w:t>
            </w:r>
          </w:p>
        </w:tc>
      </w:tr>
      <w:tr w:rsidR="00C25AED" w:rsidRPr="0034246D" w14:paraId="39FA1A42" w14:textId="77777777" w:rsidTr="009A4159">
        <w:trPr>
          <w:cantSplit/>
        </w:trPr>
        <w:tc>
          <w:tcPr>
            <w:tcW w:w="8780" w:type="dxa"/>
          </w:tcPr>
          <w:p w14:paraId="617AAADF" w14:textId="77777777" w:rsidR="00C25AED" w:rsidRPr="0034246D" w:rsidRDefault="00C25AED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C25AED" w:rsidRPr="0034246D" w14:paraId="621601B8" w14:textId="77777777" w:rsidTr="009A4159">
        <w:trPr>
          <w:cantSplit/>
        </w:trPr>
        <w:tc>
          <w:tcPr>
            <w:tcW w:w="8780" w:type="dxa"/>
          </w:tcPr>
          <w:p w14:paraId="4ACE295F" w14:textId="77777777" w:rsidR="00C25AED" w:rsidRPr="0034246D" w:rsidRDefault="00C25AED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C25AED" w:rsidRPr="0034246D" w14:paraId="7B2F813E" w14:textId="77777777" w:rsidTr="009A4159">
        <w:trPr>
          <w:cantSplit/>
        </w:trPr>
        <w:tc>
          <w:tcPr>
            <w:tcW w:w="8780" w:type="dxa"/>
          </w:tcPr>
          <w:p w14:paraId="014CD261" w14:textId="77777777" w:rsidR="00C25AED" w:rsidRPr="0034246D" w:rsidRDefault="00C25AED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C25AED" w:rsidRPr="0034246D" w14:paraId="480F4727" w14:textId="77777777" w:rsidTr="009A4159">
        <w:trPr>
          <w:cantSplit/>
        </w:trPr>
        <w:tc>
          <w:tcPr>
            <w:tcW w:w="8780" w:type="dxa"/>
          </w:tcPr>
          <w:p w14:paraId="687E1598" w14:textId="77777777" w:rsidR="00C25AED" w:rsidRPr="0034246D" w:rsidRDefault="00C25AED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649041FC" w14:textId="77777777" w:rsidTr="009A4159">
        <w:trPr>
          <w:cantSplit/>
        </w:trPr>
        <w:tc>
          <w:tcPr>
            <w:tcW w:w="8780" w:type="dxa"/>
          </w:tcPr>
          <w:p w14:paraId="2CDAE502" w14:textId="77777777" w:rsidR="009A4159" w:rsidRPr="0034246D" w:rsidRDefault="009A4159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76C73A35" w14:textId="77777777" w:rsidTr="009A4159">
        <w:trPr>
          <w:cantSplit/>
        </w:trPr>
        <w:tc>
          <w:tcPr>
            <w:tcW w:w="8780" w:type="dxa"/>
          </w:tcPr>
          <w:p w14:paraId="0D404C99" w14:textId="77777777" w:rsidR="009A4159" w:rsidRPr="0034246D" w:rsidRDefault="009A4159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59CE3D30" w14:textId="77777777" w:rsidTr="009A4159">
        <w:trPr>
          <w:cantSplit/>
        </w:trPr>
        <w:tc>
          <w:tcPr>
            <w:tcW w:w="8780" w:type="dxa"/>
          </w:tcPr>
          <w:p w14:paraId="2B14D8CF" w14:textId="77777777" w:rsidR="009A4159" w:rsidRPr="0034246D" w:rsidRDefault="009A4159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34AA9173" w14:textId="77777777" w:rsidTr="009A4159">
        <w:trPr>
          <w:cantSplit/>
        </w:trPr>
        <w:tc>
          <w:tcPr>
            <w:tcW w:w="8780" w:type="dxa"/>
          </w:tcPr>
          <w:p w14:paraId="580E38EC" w14:textId="77777777" w:rsidR="009A4159" w:rsidRPr="0034246D" w:rsidRDefault="009A4159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5E4C258F" w14:textId="77777777" w:rsidTr="009A4159">
        <w:trPr>
          <w:cantSplit/>
        </w:trPr>
        <w:tc>
          <w:tcPr>
            <w:tcW w:w="8780" w:type="dxa"/>
          </w:tcPr>
          <w:p w14:paraId="0E9AA8D8" w14:textId="77777777" w:rsidR="009A4159" w:rsidRPr="0034246D" w:rsidRDefault="009A4159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68ECB2EF" w14:textId="77777777" w:rsidTr="009A4159">
        <w:trPr>
          <w:cantSplit/>
        </w:trPr>
        <w:tc>
          <w:tcPr>
            <w:tcW w:w="8780" w:type="dxa"/>
          </w:tcPr>
          <w:p w14:paraId="2A49B68B" w14:textId="77777777" w:rsidR="009A4159" w:rsidRPr="0034246D" w:rsidRDefault="009A4159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25884177" w14:textId="77777777" w:rsidTr="009A4159">
        <w:trPr>
          <w:cantSplit/>
        </w:trPr>
        <w:tc>
          <w:tcPr>
            <w:tcW w:w="8780" w:type="dxa"/>
          </w:tcPr>
          <w:p w14:paraId="5B995CC1" w14:textId="77777777" w:rsidR="009A4159" w:rsidRPr="0034246D" w:rsidRDefault="009A4159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0EA088D3" w14:textId="77777777" w:rsidTr="009A4159">
        <w:trPr>
          <w:cantSplit/>
        </w:trPr>
        <w:tc>
          <w:tcPr>
            <w:tcW w:w="8780" w:type="dxa"/>
          </w:tcPr>
          <w:p w14:paraId="7744348A" w14:textId="77777777" w:rsidR="009A4159" w:rsidRPr="0034246D" w:rsidRDefault="009A4159" w:rsidP="005C77A4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</w:tbl>
    <w:p w14:paraId="5E51D92E" w14:textId="5CEC9D9D" w:rsidR="005C77A4" w:rsidRDefault="005C77A4" w:rsidP="00A3742B">
      <w:pPr>
        <w:spacing w:after="0" w:line="276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7C677376" w14:textId="77777777" w:rsidR="009A4159" w:rsidRDefault="009A4159" w:rsidP="00A3742B">
      <w:pPr>
        <w:spacing w:after="0" w:line="276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46360923" w14:textId="3FADAF57" w:rsidR="005C77A4" w:rsidRDefault="005C77A4" w:rsidP="00A3742B">
      <w:pPr>
        <w:spacing w:after="0" w:line="276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31FDCA55" w14:textId="77777777" w:rsidR="009A4159" w:rsidRDefault="009A4159" w:rsidP="00A3742B">
      <w:pPr>
        <w:spacing w:after="0" w:line="276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0C799E38" w14:textId="0505AFCD" w:rsidR="00C30DC8" w:rsidRPr="0034246D" w:rsidRDefault="00C30DC8" w:rsidP="00A3742B">
      <w:pPr>
        <w:spacing w:after="0" w:line="276" w:lineRule="auto"/>
        <w:rPr>
          <w:rFonts w:ascii="David" w:hAnsi="David" w:cs="David"/>
          <w:b/>
          <w:bCs/>
          <w:sz w:val="24"/>
          <w:szCs w:val="24"/>
        </w:rPr>
      </w:pPr>
      <w:r w:rsidRPr="0034246D">
        <w:rPr>
          <w:rFonts w:ascii="David" w:hAnsi="David" w:cs="David"/>
          <w:b/>
          <w:bCs/>
          <w:sz w:val="24"/>
          <w:szCs w:val="24"/>
          <w:rtl/>
        </w:rPr>
        <w:t>3. המשתתפים:</w:t>
      </w:r>
    </w:p>
    <w:tbl>
      <w:tblPr>
        <w:bidiVisual/>
        <w:tblW w:w="8474" w:type="dxa"/>
        <w:tblInd w:w="-242" w:type="dxa"/>
        <w:tblLook w:val="0000" w:firstRow="0" w:lastRow="0" w:firstColumn="0" w:lastColumn="0" w:noHBand="0" w:noVBand="0"/>
      </w:tblPr>
      <w:tblGrid>
        <w:gridCol w:w="2354"/>
        <w:gridCol w:w="6120"/>
      </w:tblGrid>
      <w:tr w:rsidR="00C30DC8" w:rsidRPr="0034246D" w14:paraId="385AE688" w14:textId="77777777" w:rsidTr="005C77A4">
        <w:tc>
          <w:tcPr>
            <w:tcW w:w="2354" w:type="dxa"/>
          </w:tcPr>
          <w:p w14:paraId="30B78BAF" w14:textId="70F7DBB4" w:rsidR="00C30DC8" w:rsidRPr="0034246D" w:rsidRDefault="00C30DC8" w:rsidP="005C77A4">
            <w:pPr>
              <w:spacing w:after="0" w:line="276" w:lineRule="auto"/>
              <w:ind w:left="148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א. מספר הנבדקים:</w:t>
            </w:r>
          </w:p>
        </w:tc>
        <w:tc>
          <w:tcPr>
            <w:tcW w:w="6120" w:type="dxa"/>
            <w:tcBorders>
              <w:bottom w:val="single" w:sz="4" w:space="0" w:color="auto"/>
            </w:tcBorders>
          </w:tcPr>
          <w:p w14:paraId="0C767B0A" w14:textId="25761510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  <w:u w:val="single"/>
              </w:rPr>
            </w:pPr>
          </w:p>
        </w:tc>
      </w:tr>
    </w:tbl>
    <w:p w14:paraId="124AB637" w14:textId="77777777" w:rsidR="00C30DC8" w:rsidRPr="0034246D" w:rsidRDefault="00C30DC8" w:rsidP="00A3742B">
      <w:pPr>
        <w:spacing w:after="0" w:line="276" w:lineRule="auto"/>
        <w:rPr>
          <w:rFonts w:ascii="David" w:hAnsi="David" w:cs="David"/>
          <w:sz w:val="24"/>
          <w:szCs w:val="24"/>
          <w:rtl/>
          <w:lang w:eastAsia="he-IL"/>
        </w:rPr>
      </w:pPr>
    </w:p>
    <w:p w14:paraId="573D2868" w14:textId="77777777" w:rsidR="00C30DC8" w:rsidRPr="0034246D" w:rsidRDefault="00C30DC8" w:rsidP="00A3742B">
      <w:pPr>
        <w:spacing w:after="0" w:line="276" w:lineRule="auto"/>
        <w:rPr>
          <w:rFonts w:ascii="David" w:hAnsi="David" w:cs="David"/>
          <w:sz w:val="24"/>
          <w:szCs w:val="24"/>
          <w:rtl/>
          <w:lang w:eastAsia="he-IL"/>
        </w:rPr>
      </w:pPr>
    </w:p>
    <w:tbl>
      <w:tblPr>
        <w:bidiVisual/>
        <w:tblW w:w="9134" w:type="dxa"/>
        <w:tblInd w:w="824" w:type="dxa"/>
        <w:tblLook w:val="0000" w:firstRow="0" w:lastRow="0" w:firstColumn="0" w:lastColumn="0" w:noHBand="0" w:noVBand="0"/>
      </w:tblPr>
      <w:tblGrid>
        <w:gridCol w:w="1934"/>
        <w:gridCol w:w="7200"/>
      </w:tblGrid>
      <w:tr w:rsidR="00C30DC8" w:rsidRPr="0034246D" w14:paraId="7BCC531D" w14:textId="77777777" w:rsidTr="005C77A4">
        <w:tc>
          <w:tcPr>
            <w:tcW w:w="1934" w:type="dxa"/>
          </w:tcPr>
          <w:p w14:paraId="6044021C" w14:textId="7937A336" w:rsidR="00C30DC8" w:rsidRPr="0034246D" w:rsidRDefault="005C77A4" w:rsidP="005C77A4">
            <w:pPr>
              <w:spacing w:after="0" w:line="276" w:lineRule="auto"/>
              <w:ind w:left="383" w:hanging="383"/>
              <w:rPr>
                <w:rFonts w:ascii="David" w:hAnsi="David" w:cs="David"/>
                <w:b/>
                <w:bCs/>
                <w:sz w:val="24"/>
                <w:szCs w:val="24"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     </w:t>
            </w:r>
            <w:r w:rsidR="00C30DC8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ב. טווח גילאים: </w:t>
            </w:r>
          </w:p>
        </w:tc>
        <w:tc>
          <w:tcPr>
            <w:tcW w:w="7200" w:type="dxa"/>
          </w:tcPr>
          <w:tbl>
            <w:tblPr>
              <w:bidiVisual/>
              <w:tblW w:w="0" w:type="auto"/>
              <w:tblLook w:val="00A0" w:firstRow="1" w:lastRow="0" w:firstColumn="1" w:lastColumn="0" w:noHBand="0" w:noVBand="0"/>
            </w:tblPr>
            <w:tblGrid>
              <w:gridCol w:w="1141"/>
              <w:gridCol w:w="5828"/>
            </w:tblGrid>
            <w:tr w:rsidR="00C30DC8" w:rsidRPr="0034246D" w14:paraId="2ABE2618" w14:textId="77777777" w:rsidTr="00455B6B">
              <w:tc>
                <w:tcPr>
                  <w:tcW w:w="1141" w:type="dxa"/>
                </w:tcPr>
                <w:p w14:paraId="2C11CE54" w14:textId="77777777" w:rsidR="00C30DC8" w:rsidRPr="0034246D" w:rsidRDefault="00455B6B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46B53402" wp14:editId="30991522">
                            <wp:simplePos x="0" y="0"/>
                            <wp:positionH relativeFrom="column">
                              <wp:posOffset>424180</wp:posOffset>
                            </wp:positionH>
                            <wp:positionV relativeFrom="paragraph">
                              <wp:posOffset>13970</wp:posOffset>
                            </wp:positionV>
                            <wp:extent cx="209550" cy="200025"/>
                            <wp:effectExtent l="0" t="0" r="19050" b="28575"/>
                            <wp:wrapNone/>
                            <wp:docPr id="7" name="מלבן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<w:pict>
                          <v:rect w14:anchorId="527044BA" id="מלבן 7" o:spid="_x0000_s1026" style="position:absolute;left:0;text-align:left;margin-left:33.4pt;margin-top:1.1pt;width:16.5pt;height:1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" filled="f" strokecolor="#1f3763 [1604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5828" w:type="dxa"/>
                </w:tcPr>
                <w:p w14:paraId="42254468" w14:textId="77777777" w:rsidR="00C30DC8" w:rsidRPr="0034246D" w:rsidRDefault="00C30DC8" w:rsidP="00455B6B">
                  <w:pPr>
                    <w:spacing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 xml:space="preserve">קטינים (מתחת לגיל 18) – </w:t>
                  </w:r>
                  <w:r w:rsidRPr="0034246D">
                    <w:rPr>
                      <w:rFonts w:ascii="David" w:hAnsi="David" w:cs="David"/>
                      <w:b/>
                      <w:bCs/>
                      <w:sz w:val="24"/>
                      <w:szCs w:val="24"/>
                      <w:rtl/>
                    </w:rPr>
                    <w:t>נדרש טופס הסכמת הורים</w:t>
                  </w:r>
                </w:p>
              </w:tc>
            </w:tr>
            <w:tr w:rsidR="00C30DC8" w:rsidRPr="0034246D" w14:paraId="749B7C65" w14:textId="77777777" w:rsidTr="00455B6B">
              <w:tc>
                <w:tcPr>
                  <w:tcW w:w="1141" w:type="dxa"/>
                </w:tcPr>
                <w:p w14:paraId="5BC8382A" w14:textId="73F3F308" w:rsidR="00C30DC8" w:rsidRPr="0034246D" w:rsidRDefault="00455B6B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 wp14:anchorId="7BCC7C1C" wp14:editId="39E727F0">
                            <wp:simplePos x="0" y="0"/>
                            <wp:positionH relativeFrom="column">
                              <wp:posOffset>430530</wp:posOffset>
                            </wp:positionH>
                            <wp:positionV relativeFrom="paragraph">
                              <wp:posOffset>-8255</wp:posOffset>
                            </wp:positionV>
                            <wp:extent cx="209550" cy="200025"/>
                            <wp:effectExtent l="0" t="0" r="19050" b="28575"/>
                            <wp:wrapNone/>
                            <wp:docPr id="8" name="מלבן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rgbClr val="4472C4">
                                          <a:shade val="50000"/>
                                        </a:srgbClr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<w:pict>
                          <v:rect w14:anchorId="12451989" id="מלבן 8" o:spid="_x0000_s1026" style="position:absolute;margin-left:33.9pt;margin-top:-.65pt;width:16.5pt;height:15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" filled="f" strokecolor="#2f528f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5828" w:type="dxa"/>
                </w:tcPr>
                <w:p w14:paraId="2B1F8E1B" w14:textId="77777777" w:rsidR="00C30DC8" w:rsidRPr="0034246D" w:rsidRDefault="00C30DC8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בוגרים (מעל גיל 18)</w:t>
                  </w:r>
                </w:p>
              </w:tc>
            </w:tr>
          </w:tbl>
          <w:p w14:paraId="0C001FB0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</w:tr>
    </w:tbl>
    <w:p w14:paraId="689D77DE" w14:textId="77777777" w:rsidR="00C30DC8" w:rsidRPr="0034246D" w:rsidRDefault="00C30DC8" w:rsidP="00A3742B">
      <w:pPr>
        <w:spacing w:after="0" w:line="276" w:lineRule="auto"/>
        <w:rPr>
          <w:rFonts w:ascii="David" w:hAnsi="David" w:cs="David"/>
          <w:sz w:val="24"/>
          <w:szCs w:val="24"/>
          <w:rtl/>
          <w:lang w:eastAsia="he-IL"/>
        </w:rPr>
      </w:pPr>
    </w:p>
    <w:p w14:paraId="7C0C750F" w14:textId="77777777" w:rsidR="00C30DC8" w:rsidRPr="0034246D" w:rsidRDefault="00C30DC8" w:rsidP="00A3742B">
      <w:pPr>
        <w:spacing w:after="0" w:line="276" w:lineRule="auto"/>
        <w:rPr>
          <w:rFonts w:ascii="David" w:hAnsi="David" w:cs="David"/>
          <w:sz w:val="24"/>
          <w:szCs w:val="24"/>
          <w:rtl/>
          <w:lang w:eastAsia="he-IL"/>
        </w:rPr>
      </w:pPr>
    </w:p>
    <w:tbl>
      <w:tblPr>
        <w:bidiVisual/>
        <w:tblW w:w="8959" w:type="dxa"/>
        <w:tblInd w:w="-47" w:type="dxa"/>
        <w:tblLook w:val="0000" w:firstRow="0" w:lastRow="0" w:firstColumn="0" w:lastColumn="0" w:noHBand="0" w:noVBand="0"/>
      </w:tblPr>
      <w:tblGrid>
        <w:gridCol w:w="2169"/>
        <w:gridCol w:w="352"/>
        <w:gridCol w:w="6438"/>
      </w:tblGrid>
      <w:tr w:rsidR="00C30DC8" w:rsidRPr="0034246D" w14:paraId="684D1451" w14:textId="77777777" w:rsidTr="00571950">
        <w:trPr>
          <w:cantSplit/>
          <w:trHeight w:val="313"/>
        </w:trPr>
        <w:tc>
          <w:tcPr>
            <w:tcW w:w="2169" w:type="dxa"/>
            <w:tcBorders>
              <w:right w:val="single" w:sz="4" w:space="0" w:color="auto"/>
            </w:tcBorders>
          </w:tcPr>
          <w:p w14:paraId="04F3B27E" w14:textId="037A3550" w:rsidR="00C30DC8" w:rsidRPr="0034246D" w:rsidRDefault="00571950" w:rsidP="00A3742B">
            <w:pPr>
              <w:spacing w:after="0" w:line="276" w:lineRule="auto"/>
              <w:rPr>
                <w:rFonts w:ascii="David" w:hAnsi="David" w:cs="David"/>
                <w:b/>
                <w:bCs/>
                <w:sz w:val="24"/>
                <w:szCs w:val="24"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 </w:t>
            </w:r>
            <w:r w:rsidR="00C30DC8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ג. סוג </w:t>
            </w:r>
            <w:r w:rsidR="007F0299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="00C30DC8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האוכלוסייה:</w:t>
            </w:r>
          </w:p>
        </w:tc>
        <w:tc>
          <w:tcPr>
            <w:tcW w:w="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350EF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6438" w:type="dxa"/>
            <w:tcBorders>
              <w:left w:val="single" w:sz="4" w:space="0" w:color="auto"/>
            </w:tcBorders>
          </w:tcPr>
          <w:p w14:paraId="4414AD67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t xml:space="preserve">סטודנטים של מכללת כנרת </w:t>
            </w:r>
          </w:p>
        </w:tc>
      </w:tr>
    </w:tbl>
    <w:p w14:paraId="701167B3" w14:textId="77777777" w:rsidR="00C30DC8" w:rsidRPr="0034246D" w:rsidRDefault="00C30DC8" w:rsidP="00A3742B">
      <w:pPr>
        <w:spacing w:after="0" w:line="276" w:lineRule="auto"/>
        <w:jc w:val="both"/>
        <w:rPr>
          <w:rFonts w:ascii="David" w:hAnsi="David" w:cs="David"/>
          <w:sz w:val="24"/>
          <w:szCs w:val="24"/>
          <w:rtl/>
        </w:rPr>
      </w:pPr>
    </w:p>
    <w:tbl>
      <w:tblPr>
        <w:bidiVisual/>
        <w:tblW w:w="9497" w:type="dxa"/>
        <w:tblInd w:w="-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77"/>
        <w:gridCol w:w="360"/>
        <w:gridCol w:w="6660"/>
      </w:tblGrid>
      <w:tr w:rsidR="00C30DC8" w:rsidRPr="0034246D" w14:paraId="70C2F165" w14:textId="77777777" w:rsidTr="009726D6">
        <w:trPr>
          <w:cantSplit/>
        </w:trPr>
        <w:tc>
          <w:tcPr>
            <w:tcW w:w="2477" w:type="dxa"/>
            <w:tcBorders>
              <w:top w:val="nil"/>
              <w:left w:val="nil"/>
              <w:bottom w:val="nil"/>
            </w:tcBorders>
          </w:tcPr>
          <w:p w14:paraId="66C43D07" w14:textId="4576BAAF" w:rsidR="00C30DC8" w:rsidRPr="0034246D" w:rsidRDefault="00571950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        </w:t>
            </w:r>
          </w:p>
        </w:tc>
        <w:tc>
          <w:tcPr>
            <w:tcW w:w="360" w:type="dxa"/>
          </w:tcPr>
          <w:p w14:paraId="11663141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6660" w:type="dxa"/>
            <w:tcBorders>
              <w:top w:val="nil"/>
              <w:bottom w:val="nil"/>
              <w:right w:val="nil"/>
            </w:tcBorders>
          </w:tcPr>
          <w:p w14:paraId="187C39D2" w14:textId="2E77D019" w:rsidR="00C30DC8" w:rsidRPr="0034246D" w:rsidRDefault="00795C93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34246D">
              <w:rPr>
                <w:rFonts w:ascii="David" w:hAnsi="David" w:cs="David" w:hint="cs"/>
                <w:sz w:val="24"/>
                <w:szCs w:val="24"/>
                <w:rtl/>
              </w:rPr>
              <w:t>אוכלוסיי</w:t>
            </w:r>
            <w:r w:rsidRPr="0034246D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="00C30DC8" w:rsidRPr="0034246D">
              <w:rPr>
                <w:rFonts w:ascii="David" w:hAnsi="David" w:cs="David"/>
                <w:sz w:val="24"/>
                <w:szCs w:val="24"/>
                <w:rtl/>
              </w:rPr>
              <w:t xml:space="preserve"> בגירה ונטולת חולשות</w:t>
            </w:r>
          </w:p>
        </w:tc>
      </w:tr>
      <w:tr w:rsidR="00C30DC8" w:rsidRPr="0034246D" w14:paraId="31D785A2" w14:textId="77777777" w:rsidTr="009726D6">
        <w:trPr>
          <w:cantSplit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</w:tcPr>
          <w:p w14:paraId="01B3B42B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</w:tcPr>
          <w:p w14:paraId="66138E7D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</w:tcPr>
          <w:p w14:paraId="174E4C73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C30DC8" w:rsidRPr="0034246D" w14:paraId="39D50D2A" w14:textId="77777777" w:rsidTr="009726D6">
        <w:trPr>
          <w:cantSplit/>
        </w:trPr>
        <w:tc>
          <w:tcPr>
            <w:tcW w:w="2477" w:type="dxa"/>
            <w:tcBorders>
              <w:top w:val="nil"/>
              <w:left w:val="nil"/>
              <w:bottom w:val="nil"/>
            </w:tcBorders>
          </w:tcPr>
          <w:p w14:paraId="342E77FC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360" w:type="dxa"/>
          </w:tcPr>
          <w:p w14:paraId="75BDDA1B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6660" w:type="dxa"/>
            <w:tcBorders>
              <w:top w:val="nil"/>
              <w:bottom w:val="nil"/>
              <w:right w:val="nil"/>
            </w:tcBorders>
          </w:tcPr>
          <w:p w14:paraId="0F653CAA" w14:textId="73ED3BA2" w:rsidR="00C30DC8" w:rsidRPr="0034246D" w:rsidRDefault="00795C93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34246D">
              <w:rPr>
                <w:rFonts w:ascii="David" w:hAnsi="David" w:cs="David" w:hint="cs"/>
                <w:sz w:val="24"/>
                <w:szCs w:val="24"/>
                <w:rtl/>
              </w:rPr>
              <w:t>אוכלוסיי</w:t>
            </w:r>
            <w:r w:rsidRPr="0034246D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="00C30DC8" w:rsidRPr="0034246D">
              <w:rPr>
                <w:rFonts w:ascii="David" w:hAnsi="David" w:cs="David"/>
                <w:sz w:val="24"/>
                <w:szCs w:val="24"/>
                <w:rtl/>
              </w:rPr>
              <w:t xml:space="preserve"> אחרת (נא לפרט כגון: חוסים, אסירים, חולי נפש וכולי)</w:t>
            </w:r>
          </w:p>
        </w:tc>
      </w:tr>
      <w:tr w:rsidR="00C30DC8" w:rsidRPr="0034246D" w14:paraId="2B9846AB" w14:textId="77777777" w:rsidTr="009726D6">
        <w:trPr>
          <w:cantSplit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</w:tcPr>
          <w:p w14:paraId="3D66E212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360" w:type="dxa"/>
            <w:tcBorders>
              <w:left w:val="nil"/>
              <w:bottom w:val="nil"/>
              <w:right w:val="nil"/>
            </w:tcBorders>
          </w:tcPr>
          <w:p w14:paraId="2EFB8FE7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</w:tcPr>
          <w:p w14:paraId="03CC4FB6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501AB4D6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t>__________________________________________________</w:t>
            </w:r>
          </w:p>
        </w:tc>
      </w:tr>
    </w:tbl>
    <w:p w14:paraId="36AA1FA9" w14:textId="77777777" w:rsidR="000E49D5" w:rsidRDefault="000E49D5" w:rsidP="00A3742B">
      <w:pPr>
        <w:spacing w:after="0" w:line="276" w:lineRule="auto"/>
        <w:rPr>
          <w:rFonts w:ascii="David" w:hAnsi="David" w:cs="David"/>
          <w:sz w:val="24"/>
          <w:szCs w:val="24"/>
          <w:rtl/>
        </w:rPr>
      </w:pPr>
    </w:p>
    <w:p w14:paraId="4745A8E9" w14:textId="77777777" w:rsidR="000E49D5" w:rsidRDefault="000E49D5" w:rsidP="00A3742B">
      <w:pPr>
        <w:spacing w:after="0" w:line="276" w:lineRule="auto"/>
        <w:rPr>
          <w:rFonts w:ascii="David" w:hAnsi="David" w:cs="David"/>
          <w:sz w:val="24"/>
          <w:szCs w:val="24"/>
          <w:rtl/>
        </w:rPr>
      </w:pPr>
    </w:p>
    <w:p w14:paraId="0BDBC832" w14:textId="378D6AC4" w:rsidR="00C30DC8" w:rsidRPr="0034246D" w:rsidRDefault="00C30DC8" w:rsidP="00A3742B">
      <w:pPr>
        <w:spacing w:after="0" w:line="276" w:lineRule="auto"/>
        <w:rPr>
          <w:rFonts w:ascii="David" w:hAnsi="David" w:cs="David"/>
          <w:sz w:val="24"/>
          <w:szCs w:val="24"/>
          <w:rtl/>
        </w:rPr>
      </w:pPr>
      <w:r w:rsidRPr="0034246D">
        <w:rPr>
          <w:rFonts w:ascii="David" w:hAnsi="David" w:cs="David"/>
          <w:sz w:val="24"/>
          <w:szCs w:val="24"/>
          <w:rtl/>
        </w:rPr>
        <w:tab/>
      </w:r>
    </w:p>
    <w:tbl>
      <w:tblPr>
        <w:tblpPr w:leftFromText="180" w:rightFromText="180" w:vertAnchor="text" w:horzAnchor="margin" w:tblpY="512"/>
        <w:bidiVisual/>
        <w:tblW w:w="8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0"/>
      </w:tblGrid>
      <w:tr w:rsidR="009A4159" w:rsidRPr="0034246D" w14:paraId="4D778C22" w14:textId="77777777" w:rsidTr="009A4159">
        <w:trPr>
          <w:cantSplit/>
        </w:trPr>
        <w:tc>
          <w:tcPr>
            <w:tcW w:w="8780" w:type="dxa"/>
          </w:tcPr>
          <w:p w14:paraId="0F2304B0" w14:textId="354F6169" w:rsidR="009A4159" w:rsidRPr="0034246D" w:rsidRDefault="009A4159" w:rsidP="005B0149">
            <w:pPr>
              <w:spacing w:after="0" w:line="276" w:lineRule="auto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lastRenderedPageBreak/>
              <w:t>ד. הדרך להשגת השתתפותם  (הסבר מפורט):</w:t>
            </w:r>
          </w:p>
        </w:tc>
      </w:tr>
      <w:tr w:rsidR="009A4159" w:rsidRPr="0034246D" w14:paraId="25113037" w14:textId="77777777" w:rsidTr="009A4159">
        <w:trPr>
          <w:cantSplit/>
        </w:trPr>
        <w:tc>
          <w:tcPr>
            <w:tcW w:w="8780" w:type="dxa"/>
          </w:tcPr>
          <w:p w14:paraId="7E47D707" w14:textId="77777777" w:rsidR="009A4159" w:rsidRPr="0034246D" w:rsidRDefault="009A4159" w:rsidP="005B0149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2A3A827C" w14:textId="77777777" w:rsidTr="009A4159">
        <w:trPr>
          <w:cantSplit/>
        </w:trPr>
        <w:tc>
          <w:tcPr>
            <w:tcW w:w="8780" w:type="dxa"/>
          </w:tcPr>
          <w:p w14:paraId="1F736D72" w14:textId="77777777" w:rsidR="009A4159" w:rsidRPr="0034246D" w:rsidRDefault="009A4159" w:rsidP="005B0149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76B2AB53" w14:textId="77777777" w:rsidTr="009A4159">
        <w:trPr>
          <w:cantSplit/>
        </w:trPr>
        <w:tc>
          <w:tcPr>
            <w:tcW w:w="8780" w:type="dxa"/>
          </w:tcPr>
          <w:p w14:paraId="21ACA13F" w14:textId="77777777" w:rsidR="009A4159" w:rsidRPr="0034246D" w:rsidRDefault="009A4159" w:rsidP="005B0149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692EEB6D" w14:textId="77777777" w:rsidTr="009A4159">
        <w:trPr>
          <w:cantSplit/>
        </w:trPr>
        <w:tc>
          <w:tcPr>
            <w:tcW w:w="8780" w:type="dxa"/>
          </w:tcPr>
          <w:p w14:paraId="3F638D42" w14:textId="77777777" w:rsidR="009A4159" w:rsidRPr="0034246D" w:rsidRDefault="009A4159" w:rsidP="005B0149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56FF5FDD" w14:textId="77777777" w:rsidTr="009A4159">
        <w:trPr>
          <w:cantSplit/>
        </w:trPr>
        <w:tc>
          <w:tcPr>
            <w:tcW w:w="8780" w:type="dxa"/>
          </w:tcPr>
          <w:p w14:paraId="49FBABEC" w14:textId="77777777" w:rsidR="009A4159" w:rsidRPr="0034246D" w:rsidRDefault="009A4159" w:rsidP="005B0149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9A4159" w:rsidRPr="0034246D" w14:paraId="080257BD" w14:textId="77777777" w:rsidTr="009A4159">
        <w:trPr>
          <w:cantSplit/>
        </w:trPr>
        <w:tc>
          <w:tcPr>
            <w:tcW w:w="8780" w:type="dxa"/>
          </w:tcPr>
          <w:p w14:paraId="1E0D870A" w14:textId="11276FD9" w:rsidR="009A4159" w:rsidRPr="0034246D" w:rsidRDefault="009A4159" w:rsidP="005B0149">
            <w:pPr>
              <w:spacing w:after="0" w:line="480" w:lineRule="auto"/>
              <w:rPr>
                <w:rFonts w:ascii="David" w:hAnsi="David" w:cs="David"/>
                <w:sz w:val="24"/>
                <w:szCs w:val="24"/>
              </w:rPr>
            </w:pPr>
          </w:p>
        </w:tc>
      </w:tr>
    </w:tbl>
    <w:p w14:paraId="359F98ED" w14:textId="77777777" w:rsidR="007F0299" w:rsidRPr="0034246D" w:rsidRDefault="007F0299">
      <w:pPr>
        <w:rPr>
          <w:rFonts w:ascii="David" w:hAnsi="David" w:cs="David"/>
        </w:rPr>
      </w:pPr>
      <w:r w:rsidRPr="0034246D">
        <w:rPr>
          <w:rFonts w:ascii="David" w:hAnsi="David" w:cs="David"/>
        </w:rPr>
        <w:br w:type="page"/>
      </w:r>
    </w:p>
    <w:tbl>
      <w:tblPr>
        <w:bidiVisual/>
        <w:tblW w:w="9152" w:type="dxa"/>
        <w:tblInd w:w="536" w:type="dxa"/>
        <w:tblLook w:val="0000" w:firstRow="0" w:lastRow="0" w:firstColumn="0" w:lastColumn="0" w:noHBand="0" w:noVBand="0"/>
      </w:tblPr>
      <w:tblGrid>
        <w:gridCol w:w="9152"/>
      </w:tblGrid>
      <w:tr w:rsidR="00C30DC8" w:rsidRPr="0034246D" w14:paraId="189683CB" w14:textId="77777777" w:rsidTr="00BF4167">
        <w:trPr>
          <w:cantSplit/>
        </w:trPr>
        <w:tc>
          <w:tcPr>
            <w:tcW w:w="9152" w:type="dxa"/>
          </w:tcPr>
          <w:p w14:paraId="4509889C" w14:textId="4C7EC02F" w:rsidR="007F0299" w:rsidRPr="0034246D" w:rsidRDefault="007F0299" w:rsidP="00A3742B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  <w:p w14:paraId="0C1F8B6B" w14:textId="136FD9F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4. שיטות  המחקר - סמן / סמני את </w:t>
            </w:r>
            <w:r w:rsidRPr="0034246D"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  <w:t>כל</w:t>
            </w: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אפשרויות – </w:t>
            </w:r>
            <w:r w:rsidRPr="0034246D"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  <w:t>כן או לא</w:t>
            </w:r>
          </w:p>
          <w:p w14:paraId="31344DC8" w14:textId="77777777" w:rsidR="001E684C" w:rsidRPr="0034246D" w:rsidRDefault="001E684C" w:rsidP="00A3742B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526"/>
              <w:gridCol w:w="4256"/>
              <w:gridCol w:w="1244"/>
              <w:gridCol w:w="1248"/>
            </w:tblGrid>
            <w:tr w:rsidR="00C30DC8" w:rsidRPr="0034246D" w14:paraId="480E8D62" w14:textId="77777777" w:rsidTr="0034246D">
              <w:trPr>
                <w:trHeight w:val="304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98B731" w14:textId="77777777" w:rsidR="00C30DC8" w:rsidRPr="0034246D" w:rsidRDefault="00C30DC8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B89BDC" w14:textId="77777777" w:rsidR="00C30DC8" w:rsidRPr="0034246D" w:rsidRDefault="00C30DC8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3FFE38" w14:textId="77777777" w:rsidR="00C30DC8" w:rsidRPr="0034246D" w:rsidRDefault="00C30DC8" w:rsidP="00A3742B">
                  <w:pPr>
                    <w:spacing w:after="0" w:line="276" w:lineRule="auto"/>
                    <w:jc w:val="center"/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כן</w:t>
                  </w: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088622" w14:textId="77777777" w:rsidR="00C30DC8" w:rsidRPr="0034246D" w:rsidRDefault="00C30DC8" w:rsidP="00A3742B">
                  <w:pPr>
                    <w:spacing w:after="0" w:line="276" w:lineRule="auto"/>
                    <w:jc w:val="center"/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לא</w:t>
                  </w:r>
                </w:p>
              </w:tc>
            </w:tr>
            <w:tr w:rsidR="00C30DC8" w:rsidRPr="0034246D" w14:paraId="032178A3" w14:textId="77777777" w:rsidTr="0034246D">
              <w:trPr>
                <w:trHeight w:val="371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7152C9EE" w14:textId="77777777" w:rsidR="00C30DC8" w:rsidRPr="0034246D" w:rsidRDefault="00C30DC8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א.</w:t>
                  </w:r>
                </w:p>
              </w:tc>
              <w:tc>
                <w:tcPr>
                  <w:tcW w:w="4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019ADCB" w14:textId="77777777" w:rsidR="00C30DC8" w:rsidRPr="0034246D" w:rsidRDefault="00C30DC8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עברת שאלונים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442D01D0" w14:textId="3BDB4777" w:rsidR="00C30DC8" w:rsidRPr="0034246D" w:rsidRDefault="00C30DC8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0DAB63D4" w14:textId="77777777" w:rsidR="00C30DC8" w:rsidRPr="0034246D" w:rsidRDefault="00C30DC8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6E33BB" w:rsidRPr="0034246D" w14:paraId="560193AC" w14:textId="77777777" w:rsidTr="0034246D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1DB6AB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ב.</w:t>
                  </w:r>
                </w:p>
              </w:tc>
              <w:tc>
                <w:tcPr>
                  <w:tcW w:w="4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F59378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סקר אנונימי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2728CD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5521E1" w14:textId="66518622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6E33BB" w:rsidRPr="0034246D" w14:paraId="594369A8" w14:textId="77777777" w:rsidTr="0034246D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58B0CA5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ג.</w:t>
                  </w:r>
                </w:p>
              </w:tc>
              <w:tc>
                <w:tcPr>
                  <w:tcW w:w="4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270E3A5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ראיון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0FD9F248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3730769E" w14:textId="6093A163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6E33BB" w:rsidRPr="0034246D" w14:paraId="7B20E5F4" w14:textId="77777777" w:rsidTr="0034246D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393F35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ד.</w:t>
                  </w:r>
                </w:p>
              </w:tc>
              <w:tc>
                <w:tcPr>
                  <w:tcW w:w="4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3A7A51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תצפית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7359C1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472345" w14:textId="1AA34768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6E33BB" w:rsidRPr="0034246D" w14:paraId="326E3B38" w14:textId="77777777" w:rsidTr="0034246D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3822C451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.</w:t>
                  </w:r>
                </w:p>
              </w:tc>
              <w:tc>
                <w:tcPr>
                  <w:tcW w:w="4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28D228E0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 xml:space="preserve">הקלטה </w:t>
                  </w:r>
                  <w:proofErr w:type="spellStart"/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בוידיאו</w:t>
                  </w:r>
                  <w:proofErr w:type="spellEnd"/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, צילום, כד'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2176DDDD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682A1B82" w14:textId="04F71E9A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6E33BB" w:rsidRPr="0034246D" w14:paraId="27CC96D6" w14:textId="77777777" w:rsidTr="0034246D">
              <w:trPr>
                <w:trHeight w:val="383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E2A9E3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ו.</w:t>
                  </w:r>
                </w:p>
              </w:tc>
              <w:tc>
                <w:tcPr>
                  <w:tcW w:w="4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9C3B70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קלטה בקלטת שמע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A10696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868C99" w14:textId="175DA7CE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6E33BB" w:rsidRPr="0034246D" w14:paraId="68651198" w14:textId="77777777" w:rsidTr="0034246D">
              <w:trPr>
                <w:trHeight w:val="371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6EC34DA1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ז.</w:t>
                  </w:r>
                </w:p>
              </w:tc>
              <w:tc>
                <w:tcPr>
                  <w:tcW w:w="4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55861B0A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שימוש במסמכים או נתונים קיימים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4C82AB9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5E1BB7BF" w14:textId="7EFB439A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6E33BB" w:rsidRPr="0034246D" w14:paraId="3C2F1A06" w14:textId="77777777" w:rsidTr="0034246D">
              <w:trPr>
                <w:trHeight w:val="395"/>
              </w:trPr>
              <w:tc>
                <w:tcPr>
                  <w:tcW w:w="5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60F40D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ח.</w:t>
                  </w:r>
                </w:p>
              </w:tc>
              <w:tc>
                <w:tcPr>
                  <w:tcW w:w="425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7F458E" w14:textId="77777777" w:rsidR="006E33BB" w:rsidRPr="0034246D" w:rsidRDefault="006E33BB" w:rsidP="006E33BB">
                  <w:pPr>
                    <w:spacing w:after="0" w:line="276" w:lineRule="auto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מערך ניסויי (מניפולציה ניסויית)</w:t>
                  </w:r>
                </w:p>
              </w:tc>
              <w:tc>
                <w:tcPr>
                  <w:tcW w:w="12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9C2037" w14:textId="77777777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8CD0B2" w14:textId="085D6CE0" w:rsidR="006E33BB" w:rsidRPr="0034246D" w:rsidRDefault="006E33BB" w:rsidP="006E33B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76063E74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</w:p>
          <w:p w14:paraId="27F7C327" w14:textId="49C4F3A9" w:rsidR="007F0299" w:rsidRPr="0034246D" w:rsidRDefault="0034246D" w:rsidP="00365867">
            <w:pPr>
              <w:spacing w:line="360" w:lineRule="auto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4246D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ט</w:t>
            </w: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. בנוגע להקלטות אודיו ו/או וידאו ו/או ראיונות ששוכתבו, נא לתאר כיצד יישמרו, האם יושבו למשתתפים וכיצד תישמר </w:t>
            </w:r>
            <w:r w:rsidR="00EE4653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ה</w:t>
            </w: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אנונימיות / חסיון</w:t>
            </w:r>
            <w:r w:rsidR="00EE4653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 של המשתתף</w:t>
            </w: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.</w:t>
            </w:r>
          </w:p>
          <w:p w14:paraId="7F1F3647" w14:textId="3EDD3D20" w:rsidR="007F0299" w:rsidRPr="0034246D" w:rsidRDefault="0034246D" w:rsidP="00365867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459DC790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4CF78EBC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19A84A7B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62614CA8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6D47ACD1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01E517C5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1928592E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45C69E68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7606C243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0292EC0F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0A41D33A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57B7EF50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3C672CC7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3B4DF52F" w14:textId="77777777" w:rsidR="0034246D" w:rsidRPr="0034246D" w:rsidRDefault="0034246D" w:rsidP="0034246D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_____________________________________________________________________________</w:t>
            </w:r>
          </w:p>
          <w:p w14:paraId="5BB2B0A7" w14:textId="77777777" w:rsidR="00AD5204" w:rsidRDefault="00AD5204" w:rsidP="00365867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  <w:p w14:paraId="00032DA7" w14:textId="212D235F" w:rsidR="00C25AED" w:rsidRPr="0034246D" w:rsidRDefault="0034246D" w:rsidP="00365867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6</w:t>
            </w:r>
            <w:r w:rsidR="00C25AED" w:rsidRPr="0034246D">
              <w:rPr>
                <w:rFonts w:ascii="David" w:hAnsi="David" w:cs="David"/>
                <w:b/>
                <w:bCs/>
                <w:rtl/>
              </w:rPr>
              <w:t xml:space="preserve">. </w:t>
            </w:r>
            <w:r w:rsidR="00C25AED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האם המחקר כולל?</w:t>
            </w:r>
            <w:r w:rsidR="007F0299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- סמן / סמני את </w:t>
            </w:r>
            <w:r w:rsidR="007F0299" w:rsidRPr="0034246D"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  <w:t>כל</w:t>
            </w:r>
            <w:r w:rsidR="007F0299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אפשרויות – </w:t>
            </w:r>
            <w:r w:rsidR="007F0299" w:rsidRPr="0034246D"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  <w:t>כן או לא</w:t>
            </w:r>
          </w:p>
          <w:tbl>
            <w:tblPr>
              <w:tblStyle w:val="af5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532"/>
              <w:gridCol w:w="5175"/>
              <w:gridCol w:w="1606"/>
              <w:gridCol w:w="1613"/>
            </w:tblGrid>
            <w:tr w:rsidR="007F0299" w:rsidRPr="0034246D" w14:paraId="00434806" w14:textId="77777777" w:rsidTr="007F0299">
              <w:tc>
                <w:tcPr>
                  <w:tcW w:w="547" w:type="dxa"/>
                </w:tcPr>
                <w:p w14:paraId="657439E9" w14:textId="77777777" w:rsidR="007F0299" w:rsidRPr="0034246D" w:rsidRDefault="007F0299" w:rsidP="00365867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4779" w:type="dxa"/>
                </w:tcPr>
                <w:p w14:paraId="36DE8433" w14:textId="77777777" w:rsidR="007F0299" w:rsidRPr="0034246D" w:rsidRDefault="007F0299" w:rsidP="007F0299">
                  <w:pPr>
                    <w:spacing w:line="360" w:lineRule="auto"/>
                    <w:rPr>
                      <w:rFonts w:ascii="David" w:hAnsi="David" w:cs="David"/>
                      <w:rtl/>
                    </w:rPr>
                  </w:pPr>
                </w:p>
              </w:tc>
              <w:tc>
                <w:tcPr>
                  <w:tcW w:w="1758" w:type="dxa"/>
                </w:tcPr>
                <w:p w14:paraId="1182693A" w14:textId="09F0DC6D" w:rsidR="007F0299" w:rsidRPr="0034246D" w:rsidRDefault="007F0299" w:rsidP="007F0299">
                  <w:pPr>
                    <w:spacing w:line="360" w:lineRule="auto"/>
                    <w:jc w:val="center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כן</w:t>
                  </w:r>
                </w:p>
              </w:tc>
              <w:tc>
                <w:tcPr>
                  <w:tcW w:w="1758" w:type="dxa"/>
                </w:tcPr>
                <w:p w14:paraId="530BA199" w14:textId="0B96E7C1" w:rsidR="007F0299" w:rsidRPr="0034246D" w:rsidRDefault="007F0299" w:rsidP="007F0299">
                  <w:pPr>
                    <w:spacing w:line="360" w:lineRule="auto"/>
                    <w:jc w:val="center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לא</w:t>
                  </w:r>
                </w:p>
              </w:tc>
            </w:tr>
            <w:tr w:rsidR="007F0299" w:rsidRPr="0034246D" w14:paraId="4EF9F681" w14:textId="426F522F" w:rsidTr="0034246D">
              <w:tc>
                <w:tcPr>
                  <w:tcW w:w="547" w:type="dxa"/>
                  <w:shd w:val="clear" w:color="auto" w:fill="F2F2F2" w:themeFill="background1" w:themeFillShade="F2"/>
                </w:tcPr>
                <w:p w14:paraId="0617FDF6" w14:textId="0225E9DB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א.</w:t>
                  </w:r>
                </w:p>
              </w:tc>
              <w:tc>
                <w:tcPr>
                  <w:tcW w:w="4779" w:type="dxa"/>
                  <w:shd w:val="clear" w:color="auto" w:fill="F2F2F2" w:themeFill="background1" w:themeFillShade="F2"/>
                </w:tcPr>
                <w:p w14:paraId="617668AF" w14:textId="05E34D2A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ולכת שולל או הסבר הלוקה בחסר</w:t>
                  </w: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169AE2C2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43B0A3C0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</w:tr>
            <w:tr w:rsidR="007F0299" w:rsidRPr="0034246D" w14:paraId="470C8AF8" w14:textId="6A86E2F3" w:rsidTr="007F0299">
              <w:tc>
                <w:tcPr>
                  <w:tcW w:w="547" w:type="dxa"/>
                </w:tcPr>
                <w:p w14:paraId="66729E62" w14:textId="41DBF8E6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ב.</w:t>
                  </w:r>
                </w:p>
              </w:tc>
              <w:tc>
                <w:tcPr>
                  <w:tcW w:w="4779" w:type="dxa"/>
                </w:tcPr>
                <w:p w14:paraId="5633088A" w14:textId="18300959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איסוף מידע רגיש</w:t>
                  </w:r>
                </w:p>
              </w:tc>
              <w:tc>
                <w:tcPr>
                  <w:tcW w:w="1758" w:type="dxa"/>
                </w:tcPr>
                <w:p w14:paraId="7EDB8865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1758" w:type="dxa"/>
                </w:tcPr>
                <w:p w14:paraId="53BD7B30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</w:tr>
            <w:tr w:rsidR="007F0299" w:rsidRPr="0034246D" w14:paraId="267F6D0F" w14:textId="272BC465" w:rsidTr="0034246D">
              <w:tc>
                <w:tcPr>
                  <w:tcW w:w="547" w:type="dxa"/>
                  <w:shd w:val="clear" w:color="auto" w:fill="F2F2F2" w:themeFill="background1" w:themeFillShade="F2"/>
                </w:tcPr>
                <w:p w14:paraId="09FF3A5B" w14:textId="23027F8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ג.</w:t>
                  </w:r>
                </w:p>
              </w:tc>
              <w:tc>
                <w:tcPr>
                  <w:tcW w:w="4779" w:type="dxa"/>
                  <w:shd w:val="clear" w:color="auto" w:fill="F2F2F2" w:themeFill="background1" w:themeFillShade="F2"/>
                </w:tcPr>
                <w:p w14:paraId="1F6E585A" w14:textId="20BAC9B3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חשיפה לגירויים היכולים להתקבל כמאיימים, מעליבים, מעוררי חרדה, מעוררי זיכרונות טראומטיים או כדומה</w:t>
                  </w: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67403D60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551A1601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</w:tr>
            <w:tr w:rsidR="007F0299" w:rsidRPr="0034246D" w14:paraId="143577BB" w14:textId="64CB10DC" w:rsidTr="007F0299">
              <w:tc>
                <w:tcPr>
                  <w:tcW w:w="547" w:type="dxa"/>
                </w:tcPr>
                <w:p w14:paraId="0187A27C" w14:textId="714BD428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ד.</w:t>
                  </w:r>
                </w:p>
              </w:tc>
              <w:tc>
                <w:tcPr>
                  <w:tcW w:w="4779" w:type="dxa"/>
                </w:tcPr>
                <w:p w14:paraId="4B710DD8" w14:textId="31AD6CDF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חשיפה לגירויים פיזיים כגון: דרגות גבוהות של רעש או גירויים ויזואליים החורגים ממידת הגירוי היומיומי או כאב</w:t>
                  </w:r>
                </w:p>
              </w:tc>
              <w:tc>
                <w:tcPr>
                  <w:tcW w:w="1758" w:type="dxa"/>
                </w:tcPr>
                <w:p w14:paraId="4B2CE40C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1758" w:type="dxa"/>
                </w:tcPr>
                <w:p w14:paraId="5D52A25C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</w:tr>
            <w:tr w:rsidR="007F0299" w:rsidRPr="0034246D" w14:paraId="24F09D3C" w14:textId="462B867A" w:rsidTr="0034246D">
              <w:tc>
                <w:tcPr>
                  <w:tcW w:w="547" w:type="dxa"/>
                  <w:shd w:val="clear" w:color="auto" w:fill="F2F2F2" w:themeFill="background1" w:themeFillShade="F2"/>
                </w:tcPr>
                <w:p w14:paraId="35CF7110" w14:textId="073FDE35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ה.</w:t>
                  </w:r>
                </w:p>
              </w:tc>
              <w:tc>
                <w:tcPr>
                  <w:tcW w:w="4779" w:type="dxa"/>
                  <w:shd w:val="clear" w:color="auto" w:fill="F2F2F2" w:themeFill="background1" w:themeFillShade="F2"/>
                </w:tcPr>
                <w:p w14:paraId="72313C17" w14:textId="69D1DB6C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איסוף מדדים ביולוגיים ו/או פיזיולוגיים (דם, רוק, דופק, לחץ דם, מדדים פיזיולוגיים אחרים)</w:t>
                  </w: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65DB30EB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0ED2D51C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</w:tr>
            <w:tr w:rsidR="007F0299" w:rsidRPr="0034246D" w14:paraId="0D6529F1" w14:textId="49463E08" w:rsidTr="007F0299">
              <w:tc>
                <w:tcPr>
                  <w:tcW w:w="547" w:type="dxa"/>
                </w:tcPr>
                <w:p w14:paraId="3DCCD5EC" w14:textId="7CD4F08D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ו.</w:t>
                  </w:r>
                </w:p>
              </w:tc>
              <w:tc>
                <w:tcPr>
                  <w:tcW w:w="4779" w:type="dxa"/>
                </w:tcPr>
                <w:p w14:paraId="76379161" w14:textId="49EF1C79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שימוש בתרופות (נא לתאר את התרופות ואת האמצעים הננקטים לשמירה על בטחון המשתתפים)</w:t>
                  </w:r>
                </w:p>
              </w:tc>
              <w:tc>
                <w:tcPr>
                  <w:tcW w:w="1758" w:type="dxa"/>
                </w:tcPr>
                <w:p w14:paraId="4CD11D7D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1758" w:type="dxa"/>
                </w:tcPr>
                <w:p w14:paraId="26C68EDA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</w:tr>
            <w:tr w:rsidR="007F0299" w:rsidRPr="0034246D" w14:paraId="3113DE62" w14:textId="2A6301C9" w:rsidTr="0034246D">
              <w:tc>
                <w:tcPr>
                  <w:tcW w:w="547" w:type="dxa"/>
                  <w:shd w:val="clear" w:color="auto" w:fill="F2F2F2" w:themeFill="background1" w:themeFillShade="F2"/>
                </w:tcPr>
                <w:p w14:paraId="7D06BABE" w14:textId="4CBBB785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ז.</w:t>
                  </w:r>
                </w:p>
              </w:tc>
              <w:tc>
                <w:tcPr>
                  <w:tcW w:w="4779" w:type="dxa"/>
                  <w:shd w:val="clear" w:color="auto" w:fill="F2F2F2" w:themeFill="background1" w:themeFillShade="F2"/>
                </w:tcPr>
                <w:p w14:paraId="06371412" w14:textId="2A216997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סיכון חברתי, משפטי או כלכלי לנחקרים כגון יצירת סטיגמה, סיכון סטטוס תעסוקתי או הפללה של נחקרים)</w:t>
                  </w: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0A09B28F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33484586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</w:tr>
            <w:tr w:rsidR="007F0299" w:rsidRPr="0034246D" w14:paraId="116B160C" w14:textId="76A006C9" w:rsidTr="007F0299">
              <w:tc>
                <w:tcPr>
                  <w:tcW w:w="547" w:type="dxa"/>
                </w:tcPr>
                <w:p w14:paraId="6247258C" w14:textId="34652D78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ח.</w:t>
                  </w:r>
                </w:p>
              </w:tc>
              <w:tc>
                <w:tcPr>
                  <w:tcW w:w="4779" w:type="dxa"/>
                </w:tcPr>
                <w:p w14:paraId="5E7864CB" w14:textId="424F2847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פנייה למשתתפים דרך אדם סמכותי (מורים, מטפלים, מעבידים)</w:t>
                  </w:r>
                </w:p>
              </w:tc>
              <w:tc>
                <w:tcPr>
                  <w:tcW w:w="1758" w:type="dxa"/>
                </w:tcPr>
                <w:p w14:paraId="4BBFA007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1758" w:type="dxa"/>
                </w:tcPr>
                <w:p w14:paraId="74313671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</w:tr>
            <w:tr w:rsidR="007F0299" w:rsidRPr="0034246D" w14:paraId="797EFE3E" w14:textId="1F027CC5" w:rsidTr="0034246D">
              <w:tc>
                <w:tcPr>
                  <w:tcW w:w="547" w:type="dxa"/>
                  <w:shd w:val="clear" w:color="auto" w:fill="F2F2F2" w:themeFill="background1" w:themeFillShade="F2"/>
                </w:tcPr>
                <w:p w14:paraId="7ED5C6D2" w14:textId="6F5C23BB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rtl/>
                    </w:rPr>
                    <w:t>ט.</w:t>
                  </w:r>
                </w:p>
              </w:tc>
              <w:tc>
                <w:tcPr>
                  <w:tcW w:w="4779" w:type="dxa"/>
                  <w:shd w:val="clear" w:color="auto" w:fill="F2F2F2" w:themeFill="background1" w:themeFillShade="F2"/>
                </w:tcPr>
                <w:p w14:paraId="33FC99E9" w14:textId="0A0556E0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תגמול כספי, מתן ציון או אמצעים אחרים לעידוד ההשתתפות</w:t>
                  </w:r>
                  <w:r w:rsidR="005C77A4" w:rsidRPr="00EE4653">
                    <w:rPr>
                      <w:rFonts w:ascii="David" w:hAnsi="David" w:cs="David" w:hint="cs"/>
                      <w:sz w:val="24"/>
                      <w:szCs w:val="24"/>
                      <w:rtl/>
                    </w:rPr>
                    <w:t xml:space="preserve"> </w:t>
                  </w: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 xml:space="preserve">(נא </w:t>
                  </w:r>
                  <w:r w:rsidR="005C77A4" w:rsidRPr="00EE4653">
                    <w:rPr>
                      <w:rFonts w:ascii="David" w:hAnsi="David" w:cs="David" w:hint="cs"/>
                      <w:sz w:val="24"/>
                      <w:szCs w:val="24"/>
                      <w:rtl/>
                    </w:rPr>
                    <w:t>לפרט במידה וענית כן</w:t>
                  </w: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)</w:t>
                  </w:r>
                  <w:r w:rsidR="005C77A4" w:rsidRPr="00EE4653">
                    <w:rPr>
                      <w:rFonts w:ascii="David" w:hAnsi="David" w:cs="David" w:hint="cs"/>
                      <w:sz w:val="24"/>
                      <w:szCs w:val="24"/>
                      <w:rtl/>
                    </w:rPr>
                    <w:t xml:space="preserve"> </w:t>
                  </w: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___________________________</w:t>
                  </w:r>
                  <w:r w:rsidR="005C77A4" w:rsidRPr="00EE4653">
                    <w:rPr>
                      <w:rFonts w:ascii="David" w:hAnsi="David" w:cs="David" w:hint="cs"/>
                      <w:sz w:val="24"/>
                      <w:szCs w:val="24"/>
                      <w:rtl/>
                    </w:rPr>
                    <w:t>______________</w:t>
                  </w:r>
                </w:p>
                <w:p w14:paraId="6A39752D" w14:textId="7CA951FD" w:rsidR="007F0299" w:rsidRPr="00EE4653" w:rsidRDefault="007F0299" w:rsidP="00C30910">
                  <w:pPr>
                    <w:spacing w:line="360" w:lineRule="auto"/>
                    <w:rPr>
                      <w:rFonts w:ascii="David" w:hAnsi="David" w:cs="David"/>
                      <w:sz w:val="24"/>
                      <w:szCs w:val="24"/>
                      <w:rtl/>
                    </w:rPr>
                  </w:pPr>
                  <w:r w:rsidRPr="00EE4653">
                    <w:rPr>
                      <w:rFonts w:ascii="David" w:hAnsi="David" w:cs="David"/>
                      <w:sz w:val="24"/>
                      <w:szCs w:val="24"/>
                      <w:rtl/>
                    </w:rPr>
                    <w:t>_________________________________________</w:t>
                  </w: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3951282C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  <w:tc>
                <w:tcPr>
                  <w:tcW w:w="1758" w:type="dxa"/>
                  <w:shd w:val="clear" w:color="auto" w:fill="F2F2F2" w:themeFill="background1" w:themeFillShade="F2"/>
                </w:tcPr>
                <w:p w14:paraId="3D7964D0" w14:textId="77777777" w:rsidR="007F0299" w:rsidRPr="0034246D" w:rsidRDefault="007F0299" w:rsidP="00C30910">
                  <w:pPr>
                    <w:spacing w:line="360" w:lineRule="auto"/>
                    <w:rPr>
                      <w:rFonts w:ascii="David" w:hAnsi="David" w:cs="David"/>
                      <w:b/>
                      <w:bCs/>
                      <w:rtl/>
                    </w:rPr>
                  </w:pPr>
                </w:p>
              </w:tc>
            </w:tr>
          </w:tbl>
          <w:p w14:paraId="131C027E" w14:textId="77777777" w:rsidR="007F0299" w:rsidRPr="0034246D" w:rsidRDefault="007F0299" w:rsidP="00365867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  <w:p w14:paraId="7F0FB4C2" w14:textId="77777777" w:rsidR="00C25AED" w:rsidRPr="0034246D" w:rsidRDefault="00C25AED" w:rsidP="00A3742B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</w:p>
        </w:tc>
      </w:tr>
      <w:tr w:rsidR="00C30DC8" w:rsidRPr="0034246D" w14:paraId="0D90541A" w14:textId="77777777" w:rsidTr="00D97394">
        <w:trPr>
          <w:cantSplit/>
        </w:trPr>
        <w:tc>
          <w:tcPr>
            <w:tcW w:w="9152" w:type="dxa"/>
          </w:tcPr>
          <w:p w14:paraId="614ACC66" w14:textId="77777777" w:rsidR="00C25AED" w:rsidRPr="0034246D" w:rsidRDefault="00C25AED" w:rsidP="00474DA0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34246D">
              <w:rPr>
                <w:rFonts w:ascii="David" w:hAnsi="David" w:cs="David"/>
                <w:b/>
                <w:bCs/>
                <w:noProof/>
                <w:sz w:val="24"/>
                <w:szCs w:val="24"/>
                <w:rtl/>
              </w:rPr>
              <w:lastRenderedPageBreak/>
              <w:t xml:space="preserve"> </w:t>
            </w:r>
          </w:p>
        </w:tc>
      </w:tr>
      <w:tr w:rsidR="00C30DC8" w:rsidRPr="0034246D" w14:paraId="14506D67" w14:textId="77777777" w:rsidTr="00D97394">
        <w:trPr>
          <w:cantSplit/>
        </w:trPr>
        <w:tc>
          <w:tcPr>
            <w:tcW w:w="9152" w:type="dxa"/>
          </w:tcPr>
          <w:p w14:paraId="74F72443" w14:textId="798D643E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6. האם המכתב למשתתפים הפוטנציאליים כולל?</w:t>
            </w:r>
            <w:r w:rsidR="00C30910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 </w:t>
            </w:r>
            <w:r w:rsidR="00C30910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סמן / סמני את </w:t>
            </w:r>
            <w:r w:rsidR="00C30910" w:rsidRPr="0034246D"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  <w:t>כל</w:t>
            </w:r>
            <w:r w:rsidR="00C30910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אפשרויות – </w:t>
            </w:r>
            <w:r w:rsidR="00C30910" w:rsidRPr="0034246D"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  <w:t>כן או לא</w:t>
            </w: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561"/>
              <w:gridCol w:w="5953"/>
              <w:gridCol w:w="993"/>
              <w:gridCol w:w="992"/>
            </w:tblGrid>
            <w:tr w:rsidR="00C30DC8" w:rsidRPr="0034246D" w14:paraId="6AECBF52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370EBB" w14:textId="77777777" w:rsidR="00C30DC8" w:rsidRPr="0034246D" w:rsidRDefault="00C30DC8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3D0776" w14:textId="77777777" w:rsidR="00C30DC8" w:rsidRPr="0034246D" w:rsidRDefault="00C30DC8" w:rsidP="00A3742B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53E014" w14:textId="77777777" w:rsidR="00C30DC8" w:rsidRPr="0034246D" w:rsidRDefault="00C30DC8" w:rsidP="00A3742B">
                  <w:pPr>
                    <w:spacing w:after="0" w:line="276" w:lineRule="auto"/>
                    <w:jc w:val="center"/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כן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C85189" w14:textId="77777777" w:rsidR="00C30DC8" w:rsidRPr="0034246D" w:rsidRDefault="00C30DC8" w:rsidP="00A3742B">
                  <w:pPr>
                    <w:spacing w:after="0" w:line="276" w:lineRule="auto"/>
                    <w:jc w:val="center"/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לא</w:t>
                  </w:r>
                </w:p>
              </w:tc>
            </w:tr>
            <w:tr w:rsidR="00C30DC8" w:rsidRPr="0034246D" w14:paraId="217ADAA9" w14:textId="77777777" w:rsidTr="005C77A4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774A2BB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א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70938FCF" w14:textId="018DAEFA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ת</w:t>
                  </w:r>
                  <w:r w:rsidR="00EB2FC6">
                    <w:rPr>
                      <w:rFonts w:ascii="David" w:hAnsi="David" w:cs="David" w:hint="cs"/>
                      <w:sz w:val="24"/>
                      <w:szCs w:val="24"/>
                      <w:rtl/>
                    </w:rPr>
                    <w:t>י</w:t>
                  </w: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אור המחקר, שמו ומטרתו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6800FB06" w14:textId="1BC3E18C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08AAF4B8" w14:textId="7434362A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34246D" w14:paraId="1C3247B0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23587F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ב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069E1C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תועלת המחקר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EC64D3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E4D0FD" w14:textId="44B07FB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34246D" w14:paraId="11A480D3" w14:textId="77777777" w:rsidTr="005C77A4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4FF4F33E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ג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0324763B" w14:textId="277056EF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סיכויים ו/או סיכונים לנחקר</w:t>
                  </w:r>
                  <w:r w:rsidR="00975599"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 xml:space="preserve"> 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28D86DB5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1F57C0C" w14:textId="422070BD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34246D" w14:paraId="34AAFAA8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EED56C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ד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7E87F8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משימות המוטלות על הנחקר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331920" w14:textId="7191D3A8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57A6E8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34246D" w14:paraId="5E9005A0" w14:textId="77777777" w:rsidTr="005C77A4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E5ED9D9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37D81301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צהרה על השתתפות רצונית וזכות המשתתפים לפרוש מהמחקר בכל עת ללא השלכות שליליות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775DD78A" w14:textId="0271BB70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6622C297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34246D" w14:paraId="0D9746A7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34C51B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ו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7A91EC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בטחת סודיות, אנונימיות ופרטיות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3CE0E8" w14:textId="60305E46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8CD369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34246D" w14:paraId="4A85052A" w14:textId="77777777" w:rsidTr="005C77A4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7F7E3088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ז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2718D6A1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שם החוקר/ת וטלפון או דרך אחרת להתקשר עמו/ה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7EEEB6D3" w14:textId="3A9D922D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26E8C2C7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C30DC8" w:rsidRPr="0034246D" w14:paraId="2E40A58A" w14:textId="77777777" w:rsidTr="00A51DE3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23F0ED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ח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DE97AE" w14:textId="77777777" w:rsidR="00C30DC8" w:rsidRPr="0034246D" w:rsidRDefault="00C30DC8" w:rsidP="00C30910">
                  <w:pPr>
                    <w:spacing w:after="0" w:line="360" w:lineRule="auto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טופס הסכמה להשתתפות רצונית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6DB120" w14:textId="49FDA4A9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30D3F8" w14:textId="77777777" w:rsidR="00C30DC8" w:rsidRPr="0034246D" w:rsidRDefault="00C30DC8" w:rsidP="00C30910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011B6DD0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u w:val="single"/>
              </w:rPr>
            </w:pPr>
          </w:p>
        </w:tc>
      </w:tr>
      <w:tr w:rsidR="00C30DC8" w:rsidRPr="0034246D" w14:paraId="7E97AC7C" w14:textId="77777777" w:rsidTr="00D97394">
        <w:trPr>
          <w:cantSplit/>
        </w:trPr>
        <w:tc>
          <w:tcPr>
            <w:tcW w:w="9152" w:type="dxa"/>
          </w:tcPr>
          <w:p w14:paraId="6C81BBAB" w14:textId="09E28B8C" w:rsidR="00882EB5" w:rsidRDefault="00882EB5" w:rsidP="00882EB5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  <w:p w14:paraId="48097DC1" w14:textId="77777777" w:rsidR="00882EB5" w:rsidRPr="0034246D" w:rsidRDefault="00882EB5" w:rsidP="00882EB5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  <w:p w14:paraId="120213C6" w14:textId="5DA7182F" w:rsidR="00C30DC8" w:rsidRDefault="00C30DC8" w:rsidP="00882EB5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7. הגנה על המשתתפים</w:t>
            </w:r>
            <w:r w:rsidR="009A4159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. </w:t>
            </w:r>
            <w:r w:rsidR="009A4159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סמן / סמני את </w:t>
            </w:r>
            <w:r w:rsidR="009A4159" w:rsidRPr="0034246D"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  <w:t>כל</w:t>
            </w:r>
            <w:r w:rsidR="009A4159" w:rsidRPr="0034246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אפשרויות – </w:t>
            </w:r>
            <w:r w:rsidR="009A4159" w:rsidRPr="0034246D">
              <w:rPr>
                <w:rFonts w:ascii="David" w:hAnsi="David" w:cs="David"/>
                <w:b/>
                <w:bCs/>
                <w:sz w:val="24"/>
                <w:szCs w:val="24"/>
                <w:u w:val="single"/>
                <w:rtl/>
              </w:rPr>
              <w:t>כן או לא</w:t>
            </w:r>
          </w:p>
          <w:p w14:paraId="1E7BFBD9" w14:textId="77777777" w:rsidR="00BF4167" w:rsidRDefault="00BF4167" w:rsidP="00882EB5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561"/>
              <w:gridCol w:w="5953"/>
              <w:gridCol w:w="993"/>
              <w:gridCol w:w="992"/>
            </w:tblGrid>
            <w:tr w:rsidR="00BF4167" w:rsidRPr="0034246D" w14:paraId="2D67FB8C" w14:textId="77777777" w:rsidTr="00770027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C90B68" w14:textId="77777777" w:rsidR="00BF4167" w:rsidRPr="0034246D" w:rsidRDefault="00BF4167" w:rsidP="00BF4167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C77FED" w14:textId="77777777" w:rsidR="00BF4167" w:rsidRPr="0034246D" w:rsidRDefault="00BF4167" w:rsidP="00BF4167">
                  <w:pPr>
                    <w:spacing w:after="0" w:line="276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839D90" w14:textId="77777777" w:rsidR="00BF4167" w:rsidRPr="0034246D" w:rsidRDefault="00BF4167" w:rsidP="00BF4167">
                  <w:pPr>
                    <w:spacing w:after="0" w:line="276" w:lineRule="auto"/>
                    <w:jc w:val="center"/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כן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405775" w14:textId="77777777" w:rsidR="00BF4167" w:rsidRPr="0034246D" w:rsidRDefault="00BF4167" w:rsidP="00BF4167">
                  <w:pPr>
                    <w:spacing w:after="0" w:line="276" w:lineRule="auto"/>
                    <w:jc w:val="center"/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</w:rPr>
                  </w:pPr>
                  <w:r w:rsidRPr="0034246D">
                    <w:rPr>
                      <w:rFonts w:ascii="David" w:hAnsi="David" w:cs="David"/>
                      <w:b/>
                      <w:bCs/>
                      <w:sz w:val="24"/>
                      <w:szCs w:val="24"/>
                      <w:u w:val="single"/>
                      <w:rtl/>
                    </w:rPr>
                    <w:t>לא</w:t>
                  </w:r>
                </w:p>
              </w:tc>
            </w:tr>
            <w:tr w:rsidR="00BF4167" w:rsidRPr="0034246D" w14:paraId="04E7D9B9" w14:textId="77777777" w:rsidTr="00770027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0929EDC0" w14:textId="77777777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א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28928198" w14:textId="5BC617E2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אם טופסי ההסכמה להשתתפות רצונית ישמרו בצמוד לתוצאות</w:t>
                  </w:r>
                  <w:r>
                    <w:rPr>
                      <w:rFonts w:ascii="David" w:hAnsi="David" w:cs="David" w:hint="cs"/>
                      <w:sz w:val="24"/>
                      <w:szCs w:val="24"/>
                      <w:rtl/>
                    </w:rPr>
                    <w:t xml:space="preserve"> הנבדקים?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7826975" w14:textId="77777777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01145AB1" w14:textId="77777777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BF4167" w:rsidRPr="0034246D" w14:paraId="4DB7B6FC" w14:textId="77777777" w:rsidTr="00770027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984222" w14:textId="77777777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ב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2DF2F7" w14:textId="73944525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האם תפורסם זהות המשתתפים?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CEDBCD" w14:textId="77777777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D31ACB" w14:textId="77777777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BF4167" w:rsidRPr="0034246D" w14:paraId="5604FB9F" w14:textId="77777777" w:rsidTr="00770027">
              <w:tc>
                <w:tcPr>
                  <w:tcW w:w="5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BF3C833" w14:textId="77777777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ג.</w:t>
                  </w:r>
                </w:p>
              </w:tc>
              <w:tc>
                <w:tcPr>
                  <w:tcW w:w="595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72542085" w14:textId="20D8E998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sz w:val="24"/>
                      <w:szCs w:val="24"/>
                    </w:rPr>
                  </w:pPr>
                  <w:r w:rsidRPr="0034246D">
                    <w:rPr>
                      <w:rFonts w:ascii="David" w:hAnsi="David" w:cs="David"/>
                      <w:sz w:val="24"/>
                      <w:szCs w:val="24"/>
                      <w:rtl/>
                    </w:rPr>
                    <w:t>מלבד החוקר, האם יוכלו גורמים נוספים לעיין בתוצאותיהם של</w:t>
                  </w:r>
                  <w:r>
                    <w:rPr>
                      <w:rFonts w:ascii="David" w:hAnsi="David" w:cs="David" w:hint="cs"/>
                      <w:sz w:val="24"/>
                      <w:szCs w:val="24"/>
                      <w:rtl/>
                    </w:rPr>
                    <w:t xml:space="preserve"> הנבדקים?</w:t>
                  </w:r>
                </w:p>
              </w:tc>
              <w:tc>
                <w:tcPr>
                  <w:tcW w:w="9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20707FE9" w14:textId="77777777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</w:tcPr>
                <w:p w14:paraId="16E7CF36" w14:textId="77777777" w:rsidR="00BF4167" w:rsidRPr="0034246D" w:rsidRDefault="00BF4167" w:rsidP="00BF4167">
                  <w:pPr>
                    <w:spacing w:after="0" w:line="360" w:lineRule="auto"/>
                    <w:jc w:val="both"/>
                    <w:rPr>
                      <w:rFonts w:ascii="David" w:hAnsi="David" w:cs="David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2F2A2344" w14:textId="5B79E8C1" w:rsidR="00BF4167" w:rsidRPr="0034246D" w:rsidRDefault="00BF4167" w:rsidP="00882EB5">
            <w:pPr>
              <w:spacing w:after="0" w:line="276" w:lineRule="auto"/>
              <w:jc w:val="both"/>
              <w:rPr>
                <w:rFonts w:ascii="David" w:hAnsi="David" w:cs="David"/>
                <w:b/>
                <w:bCs/>
                <w:sz w:val="24"/>
                <w:szCs w:val="24"/>
              </w:rPr>
            </w:pPr>
          </w:p>
        </w:tc>
      </w:tr>
    </w:tbl>
    <w:p w14:paraId="611610C8" w14:textId="77777777" w:rsidR="00C30DC8" w:rsidRPr="0034246D" w:rsidRDefault="00C30DC8" w:rsidP="00A3742B">
      <w:pPr>
        <w:spacing w:after="0" w:line="276" w:lineRule="auto"/>
        <w:rPr>
          <w:rFonts w:ascii="David" w:hAnsi="David" w:cs="David"/>
          <w:sz w:val="24"/>
          <w:szCs w:val="24"/>
          <w:rtl/>
        </w:rPr>
      </w:pPr>
    </w:p>
    <w:tbl>
      <w:tblPr>
        <w:bidiVisual/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6898"/>
        <w:gridCol w:w="236"/>
        <w:gridCol w:w="284"/>
        <w:gridCol w:w="850"/>
        <w:gridCol w:w="284"/>
      </w:tblGrid>
      <w:tr w:rsidR="00C30DC8" w:rsidRPr="0034246D" w14:paraId="5641ED66" w14:textId="77777777" w:rsidTr="00A51DE3">
        <w:trPr>
          <w:cantSplit/>
        </w:trPr>
        <w:tc>
          <w:tcPr>
            <w:tcW w:w="6898" w:type="dxa"/>
          </w:tcPr>
          <w:p w14:paraId="268EBEAC" w14:textId="7CFC84BF" w:rsidR="00C30DC8" w:rsidRPr="0034246D" w:rsidRDefault="00C30DC8" w:rsidP="00A3742B">
            <w:pPr>
              <w:tabs>
                <w:tab w:val="left" w:pos="364"/>
              </w:tabs>
              <w:spacing w:after="0" w:line="276" w:lineRule="auto"/>
              <w:ind w:right="441"/>
              <w:rPr>
                <w:rFonts w:ascii="David" w:hAnsi="David" w:cs="David"/>
                <w:sz w:val="24"/>
                <w:szCs w:val="24"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t>ד. האם המחקר כולל נזקים ו/או סיכונים ו/או השלכות שליליות אפשריות על הנחקרים ?</w:t>
            </w:r>
            <w:r w:rsidR="005E126C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36" w:type="dxa"/>
          </w:tcPr>
          <w:p w14:paraId="4D35832E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284" w:type="dxa"/>
          </w:tcPr>
          <w:p w14:paraId="18F66C7B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850" w:type="dxa"/>
          </w:tcPr>
          <w:p w14:paraId="40AC6C52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284" w:type="dxa"/>
          </w:tcPr>
          <w:p w14:paraId="31C46420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C30DC8" w:rsidRPr="0034246D" w14:paraId="5D4EADE9" w14:textId="77777777" w:rsidTr="00A51DE3">
        <w:trPr>
          <w:cantSplit/>
        </w:trPr>
        <w:tc>
          <w:tcPr>
            <w:tcW w:w="8552" w:type="dxa"/>
            <w:gridSpan w:val="5"/>
          </w:tcPr>
          <w:p w14:paraId="3A3D50B9" w14:textId="7E7D929D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t>במידה וכן, אילו אמצעים יינקטו על מנת להפחית את הסיכון לתוצאות כאלה ? פרט(י):</w:t>
            </w:r>
          </w:p>
        </w:tc>
      </w:tr>
      <w:tr w:rsidR="00C30DC8" w:rsidRPr="0034246D" w14:paraId="7EC86770" w14:textId="77777777" w:rsidTr="00A51DE3">
        <w:trPr>
          <w:cantSplit/>
        </w:trPr>
        <w:tc>
          <w:tcPr>
            <w:tcW w:w="8552" w:type="dxa"/>
            <w:gridSpan w:val="5"/>
            <w:tcBorders>
              <w:bottom w:val="single" w:sz="4" w:space="0" w:color="auto"/>
            </w:tcBorders>
          </w:tcPr>
          <w:p w14:paraId="2E72A248" w14:textId="4D62CB10" w:rsidR="00C30DC8" w:rsidRPr="0034246D" w:rsidRDefault="00C30DC8" w:rsidP="00A3742B">
            <w:pPr>
              <w:spacing w:after="0" w:line="276" w:lineRule="auto"/>
              <w:ind w:left="364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</w:tr>
    </w:tbl>
    <w:p w14:paraId="6935383C" w14:textId="77777777" w:rsidR="00C30DC8" w:rsidRPr="0034246D" w:rsidRDefault="00C30DC8" w:rsidP="00A3742B">
      <w:pPr>
        <w:spacing w:after="0" w:line="276" w:lineRule="auto"/>
        <w:rPr>
          <w:rFonts w:ascii="David" w:hAnsi="David" w:cs="David"/>
          <w:sz w:val="24"/>
          <w:szCs w:val="24"/>
        </w:rPr>
      </w:pPr>
    </w:p>
    <w:tbl>
      <w:tblPr>
        <w:bidiVisual/>
        <w:tblW w:w="0" w:type="auto"/>
        <w:tblInd w:w="20" w:type="dxa"/>
        <w:tblBorders>
          <w:bottom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C30DC8" w:rsidRPr="0034246D" w14:paraId="173DF4B5" w14:textId="77777777" w:rsidTr="00A51DE3">
        <w:trPr>
          <w:cantSplit/>
        </w:trPr>
        <w:tc>
          <w:tcPr>
            <w:tcW w:w="8522" w:type="dxa"/>
          </w:tcPr>
          <w:p w14:paraId="39BB3C13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t>ה. במקרה של נזק לנחקר, אילו דרכי התערבות ינקטו?</w:t>
            </w:r>
          </w:p>
          <w:p w14:paraId="5EFC7C6B" w14:textId="6214FB5A" w:rsidR="00474DA0" w:rsidRPr="0034246D" w:rsidRDefault="00474DA0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C30DC8" w:rsidRPr="0034246D" w14:paraId="7CBC255F" w14:textId="77777777" w:rsidTr="00A51DE3">
        <w:trPr>
          <w:cantSplit/>
        </w:trPr>
        <w:tc>
          <w:tcPr>
            <w:tcW w:w="8522" w:type="dxa"/>
          </w:tcPr>
          <w:p w14:paraId="3EE18371" w14:textId="7777777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6C7C6F06" w14:textId="77777777" w:rsidR="00474DA0" w:rsidRPr="0034246D" w:rsidRDefault="00474DA0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C30DC8" w:rsidRPr="0034246D" w14:paraId="72A88416" w14:textId="77777777" w:rsidTr="00A51DE3">
        <w:tblPrEx>
          <w:tblBorders>
            <w:bottom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8522" w:type="dxa"/>
          </w:tcPr>
          <w:p w14:paraId="58F2B8CD" w14:textId="326E7B5C" w:rsidR="00C30DC8" w:rsidRPr="0034246D" w:rsidRDefault="00C30DC8" w:rsidP="00A3742B">
            <w:pPr>
              <w:tabs>
                <w:tab w:val="left" w:pos="364"/>
              </w:tabs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br/>
              <w:t>ו. נא לתאר את האמצעים אשר ינקטו להגן על זהות המשתתפים, והנתונים המתקבלים</w:t>
            </w:r>
            <w:r w:rsidR="005E126C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</w:tc>
      </w:tr>
      <w:tr w:rsidR="00C30DC8" w:rsidRPr="0034246D" w14:paraId="42DB6039" w14:textId="77777777" w:rsidTr="00A51DE3">
        <w:tblPrEx>
          <w:tblBorders>
            <w:bottom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8522" w:type="dxa"/>
            <w:tcBorders>
              <w:bottom w:val="single" w:sz="4" w:space="0" w:color="auto"/>
            </w:tcBorders>
          </w:tcPr>
          <w:p w14:paraId="45E0243F" w14:textId="59FBA407" w:rsidR="00C30DC8" w:rsidRPr="0034246D" w:rsidRDefault="00C30DC8" w:rsidP="00A3742B">
            <w:pPr>
              <w:spacing w:after="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</w:p>
        </w:tc>
      </w:tr>
    </w:tbl>
    <w:p w14:paraId="215D2DCD" w14:textId="77777777" w:rsidR="00C30DC8" w:rsidRPr="0034246D" w:rsidRDefault="00C30DC8" w:rsidP="00A3742B">
      <w:pPr>
        <w:spacing w:after="0" w:line="276" w:lineRule="auto"/>
        <w:rPr>
          <w:rFonts w:ascii="David" w:hAnsi="David" w:cs="David"/>
          <w:sz w:val="24"/>
          <w:szCs w:val="24"/>
          <w:rtl/>
        </w:rPr>
      </w:pPr>
    </w:p>
    <w:p w14:paraId="40D8BF79" w14:textId="77777777" w:rsidR="00030D38" w:rsidRDefault="00030D38" w:rsidP="00BF4167">
      <w:pPr>
        <w:spacing w:after="0" w:line="276" w:lineRule="auto"/>
        <w:jc w:val="both"/>
        <w:rPr>
          <w:rFonts w:ascii="David" w:hAnsi="David" w:cs="David"/>
          <w:sz w:val="24"/>
          <w:szCs w:val="24"/>
          <w:rtl/>
        </w:rPr>
      </w:pPr>
    </w:p>
    <w:p w14:paraId="7E7DCE2D" w14:textId="77777777" w:rsidR="00030D38" w:rsidRDefault="00030D38" w:rsidP="00BF4167">
      <w:pPr>
        <w:spacing w:after="0" w:line="276" w:lineRule="auto"/>
        <w:jc w:val="both"/>
        <w:rPr>
          <w:rFonts w:ascii="David" w:hAnsi="David" w:cs="David"/>
          <w:sz w:val="24"/>
          <w:szCs w:val="24"/>
          <w:rtl/>
        </w:rPr>
      </w:pPr>
    </w:p>
    <w:p w14:paraId="414DCEC4" w14:textId="77777777" w:rsidR="00030D38" w:rsidRDefault="00030D38" w:rsidP="00BF4167">
      <w:pPr>
        <w:spacing w:after="0" w:line="276" w:lineRule="auto"/>
        <w:jc w:val="both"/>
        <w:rPr>
          <w:rFonts w:ascii="David" w:hAnsi="David" w:cs="David"/>
          <w:sz w:val="24"/>
          <w:szCs w:val="24"/>
          <w:rtl/>
        </w:rPr>
      </w:pPr>
    </w:p>
    <w:p w14:paraId="5ED48D31" w14:textId="4447BE50" w:rsidR="00BF4167" w:rsidRDefault="00BF4167" w:rsidP="00BF4167">
      <w:pPr>
        <w:spacing w:after="0" w:line="276" w:lineRule="auto"/>
        <w:jc w:val="both"/>
        <w:rPr>
          <w:rFonts w:ascii="David" w:hAnsi="David" w:cs="David"/>
          <w:sz w:val="24"/>
          <w:szCs w:val="24"/>
          <w:rtl/>
        </w:rPr>
      </w:pPr>
      <w:r w:rsidRPr="0034246D">
        <w:rPr>
          <w:rFonts w:ascii="David" w:hAnsi="David" w:cs="David"/>
          <w:sz w:val="24"/>
          <w:szCs w:val="24"/>
          <w:rtl/>
        </w:rPr>
        <w:t>הנני מצהיר/ה בזאת שהמידע הנ"ל מלא נכון ומדויק והצעת המחקר תואמת את הסטנדרטים הבינלאומיים והאוניברסיטאיים לניהול מחקר אתי</w:t>
      </w:r>
      <w:r w:rsidR="00E4016C">
        <w:rPr>
          <w:rFonts w:ascii="David" w:hAnsi="David" w:cs="David" w:hint="cs"/>
          <w:sz w:val="24"/>
          <w:szCs w:val="24"/>
          <w:rtl/>
        </w:rPr>
        <w:t>.</w:t>
      </w:r>
    </w:p>
    <w:p w14:paraId="4B686DA3" w14:textId="77777777" w:rsidR="00D51808" w:rsidRPr="00E4016C" w:rsidRDefault="00D51808" w:rsidP="00D51808">
      <w:pPr>
        <w:tabs>
          <w:tab w:val="left" w:pos="-720"/>
          <w:tab w:val="left" w:pos="744"/>
        </w:tabs>
        <w:spacing w:after="0" w:line="276" w:lineRule="auto"/>
        <w:ind w:left="539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tbl>
      <w:tblPr>
        <w:tblStyle w:val="af5"/>
        <w:bidiVisual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6"/>
        <w:gridCol w:w="2926"/>
        <w:gridCol w:w="2926"/>
      </w:tblGrid>
      <w:tr w:rsidR="00E4016C" w14:paraId="3C477C02" w14:textId="77777777" w:rsidTr="00E4016C">
        <w:tc>
          <w:tcPr>
            <w:tcW w:w="2926" w:type="dxa"/>
          </w:tcPr>
          <w:p w14:paraId="25240170" w14:textId="0C3F4D8A" w:rsidR="00E4016C" w:rsidRDefault="00E4016C" w:rsidP="000F6AB7">
            <w:pPr>
              <w:spacing w:before="120" w:line="276" w:lineRule="auto"/>
              <w:ind w:firstLine="72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4016C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שם החוקר</w:t>
            </w:r>
          </w:p>
        </w:tc>
        <w:tc>
          <w:tcPr>
            <w:tcW w:w="2926" w:type="dxa"/>
          </w:tcPr>
          <w:p w14:paraId="7157E78C" w14:textId="625C10E3" w:rsidR="00E4016C" w:rsidRDefault="00E4016C" w:rsidP="000F6AB7">
            <w:pPr>
              <w:spacing w:before="120" w:line="276" w:lineRule="auto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4016C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אריך</w:t>
            </w:r>
          </w:p>
        </w:tc>
        <w:tc>
          <w:tcPr>
            <w:tcW w:w="2926" w:type="dxa"/>
          </w:tcPr>
          <w:p w14:paraId="545AD919" w14:textId="518EB87A" w:rsidR="00E4016C" w:rsidRDefault="00E4016C" w:rsidP="000F6AB7">
            <w:pPr>
              <w:spacing w:before="120" w:line="276" w:lineRule="auto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E4016C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חתימה</w:t>
            </w:r>
          </w:p>
        </w:tc>
      </w:tr>
      <w:tr w:rsidR="00E4016C" w14:paraId="25FDF78A" w14:textId="77777777" w:rsidTr="00E4016C">
        <w:tc>
          <w:tcPr>
            <w:tcW w:w="2926" w:type="dxa"/>
          </w:tcPr>
          <w:p w14:paraId="11845FAD" w14:textId="2F6CEDC3" w:rsidR="00E4016C" w:rsidRDefault="00E4016C" w:rsidP="000F6AB7">
            <w:pPr>
              <w:spacing w:after="120" w:line="276" w:lineRule="auto"/>
              <w:ind w:firstLine="72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t>___________</w:t>
            </w:r>
          </w:p>
        </w:tc>
        <w:tc>
          <w:tcPr>
            <w:tcW w:w="2926" w:type="dxa"/>
          </w:tcPr>
          <w:p w14:paraId="1E57383B" w14:textId="22360486" w:rsidR="00E4016C" w:rsidRDefault="00E4016C" w:rsidP="000F6AB7">
            <w:pPr>
              <w:spacing w:after="120" w:line="276" w:lineRule="auto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t>___________</w:t>
            </w:r>
          </w:p>
        </w:tc>
        <w:tc>
          <w:tcPr>
            <w:tcW w:w="2926" w:type="dxa"/>
          </w:tcPr>
          <w:p w14:paraId="1314F4BF" w14:textId="598034A4" w:rsidR="00E4016C" w:rsidRDefault="00E4016C" w:rsidP="000F6AB7">
            <w:pPr>
              <w:spacing w:after="120" w:line="276" w:lineRule="auto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34246D">
              <w:rPr>
                <w:rFonts w:ascii="David" w:hAnsi="David" w:cs="David"/>
                <w:sz w:val="24"/>
                <w:szCs w:val="24"/>
                <w:rtl/>
              </w:rPr>
              <w:t>___________</w:t>
            </w:r>
          </w:p>
        </w:tc>
      </w:tr>
    </w:tbl>
    <w:p w14:paraId="20440EA4" w14:textId="0FC1A286" w:rsidR="00D51808" w:rsidRDefault="00E4016C" w:rsidP="00D51808">
      <w:pPr>
        <w:spacing w:after="0" w:line="276" w:lineRule="auto"/>
        <w:ind w:left="357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          </w:t>
      </w:r>
    </w:p>
    <w:p w14:paraId="1284AADA" w14:textId="069B1B35" w:rsidR="00E4016C" w:rsidRDefault="00E4016C" w:rsidP="00D51808">
      <w:pPr>
        <w:spacing w:after="0" w:line="276" w:lineRule="auto"/>
        <w:ind w:left="357"/>
        <w:rPr>
          <w:rFonts w:ascii="David" w:hAnsi="David" w:cs="David"/>
          <w:sz w:val="24"/>
          <w:szCs w:val="24"/>
          <w:rtl/>
        </w:rPr>
      </w:pPr>
    </w:p>
    <w:p w14:paraId="7EE6E7DB" w14:textId="77777777" w:rsidR="00FA4D82" w:rsidRDefault="00FA4D82" w:rsidP="00A86C41">
      <w:pPr>
        <w:spacing w:after="0" w:line="276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3D496F8D" w14:textId="77777777" w:rsidR="00FA4D82" w:rsidRDefault="00FA4D82" w:rsidP="00A86C41">
      <w:pPr>
        <w:spacing w:after="0" w:line="276" w:lineRule="auto"/>
        <w:rPr>
          <w:rFonts w:ascii="David" w:hAnsi="David" w:cs="David"/>
          <w:b/>
          <w:bCs/>
          <w:sz w:val="24"/>
          <w:szCs w:val="24"/>
          <w:rtl/>
        </w:rPr>
      </w:pPr>
    </w:p>
    <w:p w14:paraId="4DAB28E4" w14:textId="7B59C0E1" w:rsidR="00A86C41" w:rsidRPr="00BF4167" w:rsidRDefault="00A86C41" w:rsidP="00A86C41">
      <w:pPr>
        <w:spacing w:after="0" w:line="276" w:lineRule="auto"/>
        <w:rPr>
          <w:rFonts w:ascii="David" w:hAnsi="David" w:cs="David"/>
          <w:b/>
          <w:bCs/>
          <w:sz w:val="24"/>
          <w:szCs w:val="24"/>
          <w:rtl/>
        </w:rPr>
      </w:pPr>
      <w:r w:rsidRPr="00BF4167">
        <w:rPr>
          <w:rFonts w:ascii="David" w:hAnsi="David" w:cs="David"/>
          <w:b/>
          <w:bCs/>
          <w:sz w:val="24"/>
          <w:szCs w:val="24"/>
          <w:rtl/>
        </w:rPr>
        <w:t>נספחים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>
        <w:rPr>
          <w:rFonts w:ascii="David" w:hAnsi="David" w:cs="David"/>
          <w:b/>
          <w:bCs/>
          <w:sz w:val="24"/>
          <w:szCs w:val="24"/>
          <w:rtl/>
        </w:rPr>
        <w:t>–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יש לצרף </w:t>
      </w:r>
    </w:p>
    <w:p w14:paraId="3A4C9702" w14:textId="77777777" w:rsidR="00A86C41" w:rsidRPr="00BF4167" w:rsidRDefault="00A86C41" w:rsidP="00A86C41">
      <w:pPr>
        <w:spacing w:after="0" w:line="276" w:lineRule="auto"/>
        <w:ind w:left="357"/>
        <w:rPr>
          <w:rFonts w:ascii="David" w:hAnsi="David" w:cs="David"/>
          <w:sz w:val="24"/>
          <w:szCs w:val="24"/>
          <w:rtl/>
        </w:rPr>
      </w:pPr>
      <w:r w:rsidRPr="00BF4167">
        <w:rPr>
          <w:rFonts w:ascii="David" w:hAnsi="David" w:cs="David"/>
          <w:sz w:val="24"/>
          <w:szCs w:val="24"/>
          <w:rtl/>
        </w:rPr>
        <w:t>1.</w:t>
      </w:r>
      <w:r w:rsidRPr="00BF4167">
        <w:rPr>
          <w:rFonts w:ascii="David" w:hAnsi="David" w:cs="David"/>
          <w:sz w:val="24"/>
          <w:szCs w:val="24"/>
          <w:rtl/>
        </w:rPr>
        <w:tab/>
        <w:t>כלי מחקר</w:t>
      </w:r>
      <w:r>
        <w:rPr>
          <w:rFonts w:ascii="David" w:hAnsi="David" w:cs="David" w:hint="cs"/>
          <w:sz w:val="24"/>
          <w:szCs w:val="24"/>
          <w:rtl/>
        </w:rPr>
        <w:t xml:space="preserve"> (שאלונים, הליך הניסוי וגירויים)</w:t>
      </w:r>
    </w:p>
    <w:p w14:paraId="2749FBF3" w14:textId="77777777" w:rsidR="00A86C41" w:rsidRDefault="00A86C41" w:rsidP="00A86C41">
      <w:pPr>
        <w:spacing w:after="0" w:line="276" w:lineRule="auto"/>
        <w:ind w:left="357"/>
        <w:rPr>
          <w:rFonts w:ascii="David" w:hAnsi="David" w:cs="David"/>
          <w:sz w:val="24"/>
          <w:szCs w:val="24"/>
          <w:rtl/>
        </w:rPr>
      </w:pPr>
      <w:r w:rsidRPr="00BF4167">
        <w:rPr>
          <w:rFonts w:ascii="David" w:hAnsi="David" w:cs="David"/>
          <w:sz w:val="24"/>
          <w:szCs w:val="24"/>
          <w:rtl/>
        </w:rPr>
        <w:t>2.</w:t>
      </w:r>
      <w:r w:rsidRPr="00BF4167">
        <w:rPr>
          <w:rFonts w:ascii="David" w:hAnsi="David" w:cs="David"/>
          <w:sz w:val="24"/>
          <w:szCs w:val="24"/>
          <w:rtl/>
        </w:rPr>
        <w:tab/>
        <w:t>טופס הסכמה</w:t>
      </w:r>
      <w:r>
        <w:rPr>
          <w:rFonts w:ascii="David" w:hAnsi="David" w:cs="David" w:hint="cs"/>
          <w:sz w:val="24"/>
          <w:szCs w:val="24"/>
          <w:rtl/>
        </w:rPr>
        <w:t xml:space="preserve"> לנבדק</w:t>
      </w:r>
    </w:p>
    <w:p w14:paraId="5C53530C" w14:textId="77777777" w:rsidR="00A86C41" w:rsidRPr="0034246D" w:rsidRDefault="00A86C41" w:rsidP="00A86C41">
      <w:pPr>
        <w:spacing w:after="0" w:line="276" w:lineRule="auto"/>
        <w:ind w:left="357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3. אישורים נוספים באם יש צורך</w:t>
      </w:r>
    </w:p>
    <w:p w14:paraId="35BC6029" w14:textId="23FD2B89" w:rsidR="00E4016C" w:rsidRPr="0034246D" w:rsidRDefault="00E4016C" w:rsidP="00D51808">
      <w:pPr>
        <w:spacing w:after="0" w:line="276" w:lineRule="auto"/>
        <w:ind w:left="357"/>
        <w:rPr>
          <w:rFonts w:ascii="David" w:hAnsi="David" w:cs="David"/>
          <w:sz w:val="24"/>
          <w:szCs w:val="24"/>
          <w:rtl/>
        </w:rPr>
      </w:pPr>
      <w:r w:rsidRPr="0034246D">
        <w:rPr>
          <w:rFonts w:ascii="David" w:hAnsi="David" w:cs="David"/>
          <w:sz w:val="24"/>
          <w:szCs w:val="24"/>
          <w:rtl/>
        </w:rPr>
        <w:t xml:space="preserve">         </w:t>
      </w:r>
    </w:p>
    <w:p w14:paraId="7B720A1C" w14:textId="77777777" w:rsidR="00BF4167" w:rsidRDefault="00BF4167" w:rsidP="00D51808">
      <w:pPr>
        <w:keepNext/>
        <w:spacing w:after="0" w:line="276" w:lineRule="auto"/>
        <w:outlineLvl w:val="1"/>
        <w:rPr>
          <w:rFonts w:ascii="David" w:hAnsi="David" w:cs="David"/>
          <w:b/>
          <w:bCs/>
          <w:sz w:val="32"/>
          <w:szCs w:val="32"/>
          <w:u w:val="single"/>
          <w:rtl/>
          <w:lang w:eastAsia="he-IL"/>
        </w:rPr>
      </w:pPr>
      <w:bookmarkStart w:id="1" w:name="_Toc296447763"/>
      <w:bookmarkStart w:id="2" w:name="_Toc296504290"/>
    </w:p>
    <w:p w14:paraId="124BCA36" w14:textId="77777777" w:rsidR="00BF4167" w:rsidRDefault="00BF4167" w:rsidP="00D51808">
      <w:pPr>
        <w:keepNext/>
        <w:spacing w:after="0" w:line="276" w:lineRule="auto"/>
        <w:outlineLvl w:val="1"/>
        <w:rPr>
          <w:rFonts w:ascii="David" w:hAnsi="David" w:cs="David"/>
          <w:b/>
          <w:bCs/>
          <w:sz w:val="32"/>
          <w:szCs w:val="32"/>
          <w:u w:val="single"/>
          <w:rtl/>
          <w:lang w:eastAsia="he-IL"/>
        </w:rPr>
      </w:pPr>
    </w:p>
    <w:bookmarkEnd w:id="1"/>
    <w:bookmarkEnd w:id="2"/>
    <w:p w14:paraId="0FCE1E9C" w14:textId="77777777" w:rsidR="00BF4167" w:rsidRDefault="00BF4167" w:rsidP="00D51808">
      <w:pPr>
        <w:keepNext/>
        <w:spacing w:after="0" w:line="276" w:lineRule="auto"/>
        <w:outlineLvl w:val="1"/>
        <w:rPr>
          <w:rFonts w:ascii="David" w:hAnsi="David" w:cs="David"/>
          <w:b/>
          <w:bCs/>
          <w:sz w:val="32"/>
          <w:szCs w:val="32"/>
          <w:u w:val="single"/>
          <w:rtl/>
          <w:lang w:eastAsia="he-IL"/>
        </w:rPr>
      </w:pPr>
    </w:p>
    <w:sectPr w:rsidR="00BF4167" w:rsidSect="005C77A4">
      <w:headerReference w:type="default" r:id="rId8"/>
      <w:footerReference w:type="default" r:id="rId9"/>
      <w:pgSz w:w="11906" w:h="16838"/>
      <w:pgMar w:top="2268" w:right="1700" w:bottom="1440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E0413E" w14:textId="77777777" w:rsidR="00E90AAE" w:rsidRDefault="00E90AAE" w:rsidP="00C361D8">
      <w:pPr>
        <w:spacing w:after="0" w:line="240" w:lineRule="auto"/>
      </w:pPr>
      <w:r>
        <w:separator/>
      </w:r>
    </w:p>
  </w:endnote>
  <w:endnote w:type="continuationSeparator" w:id="0">
    <w:p w14:paraId="494E75CB" w14:textId="77777777" w:rsidR="00E90AAE" w:rsidRDefault="00E90AAE" w:rsidP="00C361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53B2B" w14:textId="77777777" w:rsidR="00C361D8" w:rsidRDefault="00C361D8">
    <w:pPr>
      <w:pStyle w:val="a5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8914EAE" wp14:editId="0984563C">
          <wp:simplePos x="0" y="0"/>
          <wp:positionH relativeFrom="column">
            <wp:posOffset>-1217930</wp:posOffset>
          </wp:positionH>
          <wp:positionV relativeFrom="paragraph">
            <wp:posOffset>-306219</wp:posOffset>
          </wp:positionV>
          <wp:extent cx="7722118" cy="1097883"/>
          <wp:effectExtent l="0" t="0" r="0" b="7620"/>
          <wp:wrapNone/>
          <wp:docPr id="13" name="תמונה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2118" cy="10978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24F037" w14:textId="77777777" w:rsidR="00E90AAE" w:rsidRDefault="00E90AAE" w:rsidP="00C361D8">
      <w:pPr>
        <w:spacing w:after="0" w:line="240" w:lineRule="auto"/>
      </w:pPr>
      <w:r>
        <w:separator/>
      </w:r>
    </w:p>
  </w:footnote>
  <w:footnote w:type="continuationSeparator" w:id="0">
    <w:p w14:paraId="7785A406" w14:textId="77777777" w:rsidR="00E90AAE" w:rsidRDefault="00E90AAE" w:rsidP="00C361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E66EF" w14:textId="77777777" w:rsidR="0080493B" w:rsidRDefault="0080493B" w:rsidP="007229F8">
    <w:pPr>
      <w:pStyle w:val="a3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6A19F31" wp14:editId="7164F17D">
          <wp:simplePos x="0" y="0"/>
          <wp:positionH relativeFrom="column">
            <wp:posOffset>-1217930</wp:posOffset>
          </wp:positionH>
          <wp:positionV relativeFrom="paragraph">
            <wp:posOffset>-424964</wp:posOffset>
          </wp:positionV>
          <wp:extent cx="7722118" cy="1555442"/>
          <wp:effectExtent l="0" t="0" r="0" b="6985"/>
          <wp:wrapNone/>
          <wp:docPr id="12" name="תמונה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2118" cy="1555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C0704"/>
    <w:multiLevelType w:val="hybridMultilevel"/>
    <w:tmpl w:val="AE22B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B1510"/>
    <w:multiLevelType w:val="singleLevel"/>
    <w:tmpl w:val="BEB0F8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sz w:val="26"/>
      </w:rPr>
    </w:lvl>
  </w:abstractNum>
  <w:abstractNum w:abstractNumId="2" w15:restartNumberingAfterBreak="0">
    <w:nsid w:val="136365A4"/>
    <w:multiLevelType w:val="hybridMultilevel"/>
    <w:tmpl w:val="47EC9686"/>
    <w:lvl w:ilvl="0" w:tplc="291A3E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F0FDD"/>
    <w:multiLevelType w:val="hybridMultilevel"/>
    <w:tmpl w:val="344A509C"/>
    <w:lvl w:ilvl="0" w:tplc="215621DA">
      <w:numFmt w:val="bullet"/>
      <w:lvlText w:val=""/>
      <w:lvlJc w:val="left"/>
      <w:pPr>
        <w:ind w:left="717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" w15:restartNumberingAfterBreak="0">
    <w:nsid w:val="1C645D01"/>
    <w:multiLevelType w:val="multilevel"/>
    <w:tmpl w:val="98C42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hebrew1"/>
      <w:lvlText w:val="%3."/>
      <w:lvlJc w:val="left"/>
      <w:pPr>
        <w:ind w:left="2160" w:hanging="360"/>
      </w:pPr>
      <w:rPr>
        <w:rFonts w:cs="Times New Roman" w:hint="default"/>
        <w:sz w:val="2"/>
        <w:szCs w:val="22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304A44A4"/>
    <w:multiLevelType w:val="multilevel"/>
    <w:tmpl w:val="86AAC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hebrew1"/>
      <w:lvlText w:val="%3."/>
      <w:lvlJc w:val="left"/>
      <w:pPr>
        <w:ind w:left="2160" w:hanging="360"/>
      </w:pPr>
      <w:rPr>
        <w:rFonts w:cs="Times New Roman" w:hint="default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35DA2A23"/>
    <w:multiLevelType w:val="hybridMultilevel"/>
    <w:tmpl w:val="609C9B1A"/>
    <w:lvl w:ilvl="0" w:tplc="9498FD3A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E45102"/>
    <w:multiLevelType w:val="hybridMultilevel"/>
    <w:tmpl w:val="E8FA4E9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3437A5B"/>
    <w:multiLevelType w:val="hybridMultilevel"/>
    <w:tmpl w:val="ADE83578"/>
    <w:lvl w:ilvl="0" w:tplc="84AEA3E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5E907A92"/>
    <w:multiLevelType w:val="hybridMultilevel"/>
    <w:tmpl w:val="00F2BC6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07697"/>
    <w:multiLevelType w:val="hybridMultilevel"/>
    <w:tmpl w:val="75BC3CD2"/>
    <w:lvl w:ilvl="0" w:tplc="9498FD3A">
      <w:numFmt w:val="bullet"/>
      <w:lvlText w:val=""/>
      <w:lvlJc w:val="left"/>
      <w:pPr>
        <w:tabs>
          <w:tab w:val="num" w:pos="727"/>
        </w:tabs>
        <w:ind w:left="727" w:hanging="75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57"/>
        </w:tabs>
        <w:ind w:left="105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77"/>
        </w:tabs>
        <w:ind w:left="17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97"/>
        </w:tabs>
        <w:ind w:left="24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17"/>
        </w:tabs>
        <w:ind w:left="321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37"/>
        </w:tabs>
        <w:ind w:left="39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57"/>
        </w:tabs>
        <w:ind w:left="46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77"/>
        </w:tabs>
        <w:ind w:left="537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97"/>
        </w:tabs>
        <w:ind w:left="6097" w:hanging="360"/>
      </w:pPr>
      <w:rPr>
        <w:rFonts w:ascii="Wingdings" w:hAnsi="Wingdings" w:hint="default"/>
      </w:rPr>
    </w:lvl>
  </w:abstractNum>
  <w:abstractNum w:abstractNumId="11" w15:restartNumberingAfterBreak="0">
    <w:nsid w:val="620A57BC"/>
    <w:multiLevelType w:val="hybridMultilevel"/>
    <w:tmpl w:val="47D6428A"/>
    <w:lvl w:ilvl="0" w:tplc="20DA9760">
      <w:start w:val="1"/>
      <w:numFmt w:val="hebrew1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  <w:sz w:val="2"/>
        <w:szCs w:val="22"/>
      </w:rPr>
    </w:lvl>
    <w:lvl w:ilvl="1" w:tplc="BEC06FC8">
      <w:start w:val="1"/>
      <w:numFmt w:val="decimal"/>
      <w:lvlText w:val="(%2)"/>
      <w:lvlJc w:val="left"/>
      <w:pPr>
        <w:tabs>
          <w:tab w:val="num" w:pos="1440"/>
        </w:tabs>
        <w:ind w:left="1420" w:hanging="340"/>
      </w:pPr>
      <w:rPr>
        <w:rFonts w:cs="Times New Roman" w:hint="cs"/>
      </w:rPr>
    </w:lvl>
    <w:lvl w:ilvl="2" w:tplc="5CD4B882">
      <w:start w:val="1"/>
      <w:numFmt w:val="decimal"/>
      <w:lvlText w:val="(%3)"/>
      <w:lvlJc w:val="left"/>
      <w:pPr>
        <w:tabs>
          <w:tab w:val="num" w:pos="2340"/>
        </w:tabs>
        <w:ind w:left="2320" w:hanging="340"/>
      </w:pPr>
      <w:rPr>
        <w:rFonts w:cs="Times New Roman" w:hint="cs"/>
      </w:r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642A5DD8"/>
    <w:multiLevelType w:val="hybridMultilevel"/>
    <w:tmpl w:val="D97A9CFC"/>
    <w:lvl w:ilvl="0" w:tplc="898C5F9E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03471B"/>
    <w:multiLevelType w:val="multilevel"/>
    <w:tmpl w:val="57607A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32749C"/>
    <w:multiLevelType w:val="hybridMultilevel"/>
    <w:tmpl w:val="436CF460"/>
    <w:lvl w:ilvl="0" w:tplc="44B8966C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B41E05"/>
    <w:multiLevelType w:val="multilevel"/>
    <w:tmpl w:val="583A2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hebrew1"/>
      <w:lvlText w:val="%3."/>
      <w:lvlJc w:val="left"/>
      <w:pPr>
        <w:ind w:left="2160" w:hanging="360"/>
      </w:pPr>
      <w:rPr>
        <w:rFonts w:cs="David" w:hint="default"/>
        <w:b w:val="0"/>
        <w:bCs w:val="0"/>
        <w:sz w:val="2"/>
        <w:szCs w:val="22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6CD900D8"/>
    <w:multiLevelType w:val="hybridMultilevel"/>
    <w:tmpl w:val="1834F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1308B8"/>
    <w:multiLevelType w:val="hybridMultilevel"/>
    <w:tmpl w:val="DE089D34"/>
    <w:lvl w:ilvl="0" w:tplc="401E42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37" w:hanging="360"/>
      </w:pPr>
    </w:lvl>
    <w:lvl w:ilvl="2" w:tplc="2000001B" w:tentative="1">
      <w:start w:val="1"/>
      <w:numFmt w:val="lowerRoman"/>
      <w:lvlText w:val="%3."/>
      <w:lvlJc w:val="right"/>
      <w:pPr>
        <w:ind w:left="2157" w:hanging="180"/>
      </w:pPr>
    </w:lvl>
    <w:lvl w:ilvl="3" w:tplc="2000000F" w:tentative="1">
      <w:start w:val="1"/>
      <w:numFmt w:val="decimal"/>
      <w:lvlText w:val="%4."/>
      <w:lvlJc w:val="left"/>
      <w:pPr>
        <w:ind w:left="2877" w:hanging="360"/>
      </w:pPr>
    </w:lvl>
    <w:lvl w:ilvl="4" w:tplc="20000019" w:tentative="1">
      <w:start w:val="1"/>
      <w:numFmt w:val="lowerLetter"/>
      <w:lvlText w:val="%5."/>
      <w:lvlJc w:val="left"/>
      <w:pPr>
        <w:ind w:left="3597" w:hanging="360"/>
      </w:pPr>
    </w:lvl>
    <w:lvl w:ilvl="5" w:tplc="2000001B" w:tentative="1">
      <w:start w:val="1"/>
      <w:numFmt w:val="lowerRoman"/>
      <w:lvlText w:val="%6."/>
      <w:lvlJc w:val="right"/>
      <w:pPr>
        <w:ind w:left="4317" w:hanging="180"/>
      </w:pPr>
    </w:lvl>
    <w:lvl w:ilvl="6" w:tplc="2000000F" w:tentative="1">
      <w:start w:val="1"/>
      <w:numFmt w:val="decimal"/>
      <w:lvlText w:val="%7."/>
      <w:lvlJc w:val="left"/>
      <w:pPr>
        <w:ind w:left="5037" w:hanging="360"/>
      </w:pPr>
    </w:lvl>
    <w:lvl w:ilvl="7" w:tplc="20000019" w:tentative="1">
      <w:start w:val="1"/>
      <w:numFmt w:val="lowerLetter"/>
      <w:lvlText w:val="%8."/>
      <w:lvlJc w:val="left"/>
      <w:pPr>
        <w:ind w:left="5757" w:hanging="360"/>
      </w:pPr>
    </w:lvl>
    <w:lvl w:ilvl="8" w:tplc="2000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73084FE3"/>
    <w:multiLevelType w:val="hybridMultilevel"/>
    <w:tmpl w:val="5666DB10"/>
    <w:lvl w:ilvl="0" w:tplc="76E6E7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992355B"/>
    <w:multiLevelType w:val="hybridMultilevel"/>
    <w:tmpl w:val="A47EE340"/>
    <w:lvl w:ilvl="0" w:tplc="B15214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9CE3806"/>
    <w:multiLevelType w:val="hybridMultilevel"/>
    <w:tmpl w:val="49BACB82"/>
    <w:lvl w:ilvl="0" w:tplc="F2AE885E">
      <w:start w:val="1"/>
      <w:numFmt w:val="hebrew1"/>
      <w:lvlText w:val="%1."/>
      <w:lvlJc w:val="left"/>
      <w:pPr>
        <w:ind w:left="1080" w:hanging="360"/>
      </w:pPr>
      <w:rPr>
        <w:rFonts w:cs="David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7CE369CD"/>
    <w:multiLevelType w:val="hybridMultilevel"/>
    <w:tmpl w:val="845C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E38D4"/>
    <w:multiLevelType w:val="hybridMultilevel"/>
    <w:tmpl w:val="2FC4C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511C7A"/>
    <w:multiLevelType w:val="hybridMultilevel"/>
    <w:tmpl w:val="46D847D8"/>
    <w:lvl w:ilvl="0" w:tplc="291A3E08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4"/>
  </w:num>
  <w:num w:numId="3">
    <w:abstractNumId w:val="13"/>
  </w:num>
  <w:num w:numId="4">
    <w:abstractNumId w:val="10"/>
  </w:num>
  <w:num w:numId="5">
    <w:abstractNumId w:val="3"/>
  </w:num>
  <w:num w:numId="6">
    <w:abstractNumId w:val="20"/>
  </w:num>
  <w:num w:numId="7">
    <w:abstractNumId w:val="8"/>
  </w:num>
  <w:num w:numId="8">
    <w:abstractNumId w:val="1"/>
  </w:num>
  <w:num w:numId="9">
    <w:abstractNumId w:val="11"/>
  </w:num>
  <w:num w:numId="10">
    <w:abstractNumId w:val="21"/>
  </w:num>
  <w:num w:numId="11">
    <w:abstractNumId w:val="0"/>
  </w:num>
  <w:num w:numId="12">
    <w:abstractNumId w:val="17"/>
  </w:num>
  <w:num w:numId="13">
    <w:abstractNumId w:val="16"/>
  </w:num>
  <w:num w:numId="14">
    <w:abstractNumId w:val="6"/>
  </w:num>
  <w:num w:numId="15">
    <w:abstractNumId w:val="12"/>
  </w:num>
  <w:num w:numId="16">
    <w:abstractNumId w:val="14"/>
  </w:num>
  <w:num w:numId="17">
    <w:abstractNumId w:val="7"/>
  </w:num>
  <w:num w:numId="18">
    <w:abstractNumId w:val="5"/>
  </w:num>
  <w:num w:numId="19">
    <w:abstractNumId w:val="19"/>
  </w:num>
  <w:num w:numId="20">
    <w:abstractNumId w:val="22"/>
  </w:num>
  <w:num w:numId="21">
    <w:abstractNumId w:val="18"/>
  </w:num>
  <w:num w:numId="22">
    <w:abstractNumId w:val="2"/>
  </w:num>
  <w:num w:numId="23">
    <w:abstractNumId w:val="23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ocumentProtection w:edit="trackedChange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DKzMDA2MjA3sLRU0lEKTi0uzszPAykwqwUArPE6piwAAAA="/>
  </w:docVars>
  <w:rsids>
    <w:rsidRoot w:val="00C361D8"/>
    <w:rsid w:val="000038CC"/>
    <w:rsid w:val="00030D38"/>
    <w:rsid w:val="00041046"/>
    <w:rsid w:val="00042597"/>
    <w:rsid w:val="000444D3"/>
    <w:rsid w:val="000517E2"/>
    <w:rsid w:val="00061921"/>
    <w:rsid w:val="00074B50"/>
    <w:rsid w:val="00076CA6"/>
    <w:rsid w:val="0008608E"/>
    <w:rsid w:val="000869EA"/>
    <w:rsid w:val="00090535"/>
    <w:rsid w:val="0009641C"/>
    <w:rsid w:val="000A4089"/>
    <w:rsid w:val="000B5CB6"/>
    <w:rsid w:val="000C15A3"/>
    <w:rsid w:val="000E41CE"/>
    <w:rsid w:val="000E49D5"/>
    <w:rsid w:val="000F6AB7"/>
    <w:rsid w:val="00103F9C"/>
    <w:rsid w:val="0011254A"/>
    <w:rsid w:val="00122AAB"/>
    <w:rsid w:val="00133BE9"/>
    <w:rsid w:val="00150B4D"/>
    <w:rsid w:val="00174DF0"/>
    <w:rsid w:val="001946F3"/>
    <w:rsid w:val="001B78A9"/>
    <w:rsid w:val="001E0EDA"/>
    <w:rsid w:val="001E684C"/>
    <w:rsid w:val="001F5257"/>
    <w:rsid w:val="00203F8B"/>
    <w:rsid w:val="00230D86"/>
    <w:rsid w:val="00233EB9"/>
    <w:rsid w:val="00243C81"/>
    <w:rsid w:val="002758A9"/>
    <w:rsid w:val="002830EB"/>
    <w:rsid w:val="002B0E89"/>
    <w:rsid w:val="002D54D5"/>
    <w:rsid w:val="002D7B3F"/>
    <w:rsid w:val="002E556B"/>
    <w:rsid w:val="0031285A"/>
    <w:rsid w:val="003238F6"/>
    <w:rsid w:val="0034246D"/>
    <w:rsid w:val="00344FD7"/>
    <w:rsid w:val="00365867"/>
    <w:rsid w:val="0037354E"/>
    <w:rsid w:val="003809B5"/>
    <w:rsid w:val="00382028"/>
    <w:rsid w:val="00385260"/>
    <w:rsid w:val="00393311"/>
    <w:rsid w:val="00401C9A"/>
    <w:rsid w:val="00455B6B"/>
    <w:rsid w:val="0047100A"/>
    <w:rsid w:val="00474DA0"/>
    <w:rsid w:val="00475065"/>
    <w:rsid w:val="0048734B"/>
    <w:rsid w:val="004D2A27"/>
    <w:rsid w:val="004D33AA"/>
    <w:rsid w:val="004E64F2"/>
    <w:rsid w:val="005107E4"/>
    <w:rsid w:val="00517C39"/>
    <w:rsid w:val="00547FA5"/>
    <w:rsid w:val="00571950"/>
    <w:rsid w:val="005A327F"/>
    <w:rsid w:val="005C77A4"/>
    <w:rsid w:val="005E126C"/>
    <w:rsid w:val="0061174B"/>
    <w:rsid w:val="00614C3D"/>
    <w:rsid w:val="00640697"/>
    <w:rsid w:val="006879D2"/>
    <w:rsid w:val="006B3C47"/>
    <w:rsid w:val="006C7E1B"/>
    <w:rsid w:val="006D056D"/>
    <w:rsid w:val="006E185A"/>
    <w:rsid w:val="006E33BB"/>
    <w:rsid w:val="00706C97"/>
    <w:rsid w:val="00707A21"/>
    <w:rsid w:val="007229F8"/>
    <w:rsid w:val="00726275"/>
    <w:rsid w:val="00736AB6"/>
    <w:rsid w:val="007429D8"/>
    <w:rsid w:val="007671D3"/>
    <w:rsid w:val="00783B58"/>
    <w:rsid w:val="007849D1"/>
    <w:rsid w:val="007859ED"/>
    <w:rsid w:val="00795C93"/>
    <w:rsid w:val="007F0299"/>
    <w:rsid w:val="007F2B02"/>
    <w:rsid w:val="0080493B"/>
    <w:rsid w:val="00850B2C"/>
    <w:rsid w:val="0087325F"/>
    <w:rsid w:val="00874791"/>
    <w:rsid w:val="00880E9B"/>
    <w:rsid w:val="00882EB5"/>
    <w:rsid w:val="0089408B"/>
    <w:rsid w:val="00894F09"/>
    <w:rsid w:val="0089599C"/>
    <w:rsid w:val="008B539B"/>
    <w:rsid w:val="008E43E1"/>
    <w:rsid w:val="008E54E6"/>
    <w:rsid w:val="008F359E"/>
    <w:rsid w:val="00902277"/>
    <w:rsid w:val="009237A6"/>
    <w:rsid w:val="0092569B"/>
    <w:rsid w:val="00955F60"/>
    <w:rsid w:val="00962394"/>
    <w:rsid w:val="009726D6"/>
    <w:rsid w:val="00975599"/>
    <w:rsid w:val="009A4159"/>
    <w:rsid w:val="009F6C79"/>
    <w:rsid w:val="009F7CC6"/>
    <w:rsid w:val="00A106A2"/>
    <w:rsid w:val="00A11DBE"/>
    <w:rsid w:val="00A207A4"/>
    <w:rsid w:val="00A3742B"/>
    <w:rsid w:val="00A5207A"/>
    <w:rsid w:val="00A55594"/>
    <w:rsid w:val="00A7011A"/>
    <w:rsid w:val="00A741A4"/>
    <w:rsid w:val="00A86C41"/>
    <w:rsid w:val="00A93CE1"/>
    <w:rsid w:val="00AA2B31"/>
    <w:rsid w:val="00AB362D"/>
    <w:rsid w:val="00AD5204"/>
    <w:rsid w:val="00BB66BA"/>
    <w:rsid w:val="00BC1B7B"/>
    <w:rsid w:val="00BC622F"/>
    <w:rsid w:val="00BD1479"/>
    <w:rsid w:val="00BD4AC6"/>
    <w:rsid w:val="00BE5FAC"/>
    <w:rsid w:val="00BF4167"/>
    <w:rsid w:val="00C25AED"/>
    <w:rsid w:val="00C30910"/>
    <w:rsid w:val="00C30DC8"/>
    <w:rsid w:val="00C34226"/>
    <w:rsid w:val="00C361D8"/>
    <w:rsid w:val="00C437C2"/>
    <w:rsid w:val="00C70109"/>
    <w:rsid w:val="00C7436E"/>
    <w:rsid w:val="00C8139F"/>
    <w:rsid w:val="00C8623E"/>
    <w:rsid w:val="00CC1F91"/>
    <w:rsid w:val="00CD3F30"/>
    <w:rsid w:val="00CD5723"/>
    <w:rsid w:val="00CD63FF"/>
    <w:rsid w:val="00CE00E4"/>
    <w:rsid w:val="00CE0320"/>
    <w:rsid w:val="00CE12B6"/>
    <w:rsid w:val="00D1055E"/>
    <w:rsid w:val="00D14C58"/>
    <w:rsid w:val="00D1773F"/>
    <w:rsid w:val="00D208BB"/>
    <w:rsid w:val="00D51808"/>
    <w:rsid w:val="00D54874"/>
    <w:rsid w:val="00D64C25"/>
    <w:rsid w:val="00D7641E"/>
    <w:rsid w:val="00D85E0A"/>
    <w:rsid w:val="00D91B71"/>
    <w:rsid w:val="00D97394"/>
    <w:rsid w:val="00DA2C65"/>
    <w:rsid w:val="00DD5354"/>
    <w:rsid w:val="00E132F3"/>
    <w:rsid w:val="00E16B6C"/>
    <w:rsid w:val="00E25134"/>
    <w:rsid w:val="00E4016C"/>
    <w:rsid w:val="00E419C1"/>
    <w:rsid w:val="00E57136"/>
    <w:rsid w:val="00E6171A"/>
    <w:rsid w:val="00E806FB"/>
    <w:rsid w:val="00E82D82"/>
    <w:rsid w:val="00E90AAE"/>
    <w:rsid w:val="00EB2FC6"/>
    <w:rsid w:val="00EC5D97"/>
    <w:rsid w:val="00EE2D61"/>
    <w:rsid w:val="00EE4653"/>
    <w:rsid w:val="00F37E79"/>
    <w:rsid w:val="00F70C5C"/>
    <w:rsid w:val="00FA4D82"/>
    <w:rsid w:val="00FD2C0B"/>
    <w:rsid w:val="00FD5E14"/>
    <w:rsid w:val="00FE0FA4"/>
    <w:rsid w:val="00FE1907"/>
    <w:rsid w:val="00FF0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4EB808"/>
  <w15:chartTrackingRefBased/>
  <w15:docId w15:val="{E339654F-593F-4690-8C66-7DA1E0638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A4159"/>
    <w:pPr>
      <w:bidi/>
    </w:pPr>
  </w:style>
  <w:style w:type="paragraph" w:styleId="1">
    <w:name w:val="heading 1"/>
    <w:basedOn w:val="a"/>
    <w:link w:val="10"/>
    <w:uiPriority w:val="99"/>
    <w:qFormat/>
    <w:rsid w:val="00C30DC8"/>
    <w:pPr>
      <w:bidi w:val="0"/>
      <w:spacing w:before="63" w:after="63" w:line="240" w:lineRule="auto"/>
      <w:outlineLvl w:val="0"/>
    </w:pPr>
    <w:rPr>
      <w:rFonts w:ascii="Times New Roman" w:eastAsia="Times New Roman" w:hAnsi="Times New Roman" w:cs="Times New Roman"/>
      <w:b/>
      <w:bCs/>
      <w:color w:val="000000"/>
      <w:kern w:val="36"/>
      <w:sz w:val="20"/>
      <w:szCs w:val="20"/>
    </w:rPr>
  </w:style>
  <w:style w:type="paragraph" w:styleId="2">
    <w:name w:val="heading 2"/>
    <w:basedOn w:val="a"/>
    <w:next w:val="a"/>
    <w:link w:val="20"/>
    <w:uiPriority w:val="99"/>
    <w:qFormat/>
    <w:rsid w:val="00C30DC8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361D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C361D8"/>
  </w:style>
  <w:style w:type="paragraph" w:styleId="a5">
    <w:name w:val="footer"/>
    <w:basedOn w:val="a"/>
    <w:link w:val="a6"/>
    <w:uiPriority w:val="99"/>
    <w:unhideWhenUsed/>
    <w:rsid w:val="00C361D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C361D8"/>
  </w:style>
  <w:style w:type="character" w:customStyle="1" w:styleId="10">
    <w:name w:val="כותרת 1 תו"/>
    <w:basedOn w:val="a0"/>
    <w:link w:val="1"/>
    <w:uiPriority w:val="99"/>
    <w:rsid w:val="00C30DC8"/>
    <w:rPr>
      <w:rFonts w:ascii="Times New Roman" w:eastAsia="Times New Roman" w:hAnsi="Times New Roman" w:cs="Times New Roman"/>
      <w:b/>
      <w:bCs/>
      <w:color w:val="000000"/>
      <w:kern w:val="36"/>
      <w:sz w:val="20"/>
      <w:szCs w:val="20"/>
    </w:rPr>
  </w:style>
  <w:style w:type="character" w:customStyle="1" w:styleId="20">
    <w:name w:val="כותרת 2 תו"/>
    <w:basedOn w:val="a0"/>
    <w:link w:val="2"/>
    <w:uiPriority w:val="99"/>
    <w:rsid w:val="00C30DC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Hyperlink">
    <w:name w:val="Hyperlink"/>
    <w:basedOn w:val="a0"/>
    <w:uiPriority w:val="99"/>
    <w:semiHidden/>
    <w:rsid w:val="00C30DC8"/>
    <w:rPr>
      <w:rFonts w:cs="Times New Roman"/>
      <w:color w:val="800000"/>
      <w:u w:val="single"/>
    </w:rPr>
  </w:style>
  <w:style w:type="paragraph" w:styleId="NormalWeb">
    <w:name w:val="Normal (Web)"/>
    <w:basedOn w:val="a"/>
    <w:uiPriority w:val="99"/>
    <w:semiHidden/>
    <w:rsid w:val="00C30DC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Strong"/>
    <w:basedOn w:val="a0"/>
    <w:uiPriority w:val="99"/>
    <w:qFormat/>
    <w:rsid w:val="00C30DC8"/>
    <w:rPr>
      <w:rFonts w:cs="Times New Roman"/>
      <w:b/>
      <w:bCs/>
    </w:rPr>
  </w:style>
  <w:style w:type="paragraph" w:styleId="a8">
    <w:name w:val="List Paragraph"/>
    <w:basedOn w:val="a"/>
    <w:uiPriority w:val="34"/>
    <w:qFormat/>
    <w:rsid w:val="00C30DC8"/>
    <w:pPr>
      <w:spacing w:after="0" w:line="360" w:lineRule="auto"/>
      <w:ind w:left="720" w:hanging="357"/>
      <w:contextualSpacing/>
    </w:pPr>
    <w:rPr>
      <w:rFonts w:ascii="Calibri" w:eastAsia="Calibri" w:hAnsi="Calibri" w:cs="Arial"/>
    </w:rPr>
  </w:style>
  <w:style w:type="paragraph" w:styleId="a9">
    <w:name w:val="Balloon Text"/>
    <w:basedOn w:val="a"/>
    <w:link w:val="aa"/>
    <w:uiPriority w:val="99"/>
    <w:semiHidden/>
    <w:rsid w:val="00C30DC8"/>
    <w:pPr>
      <w:spacing w:after="0" w:line="240" w:lineRule="auto"/>
      <w:ind w:left="714" w:hanging="357"/>
    </w:pPr>
    <w:rPr>
      <w:rFonts w:ascii="Tahoma" w:eastAsia="Calibri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C30DC8"/>
    <w:rPr>
      <w:rFonts w:ascii="Tahoma" w:eastAsia="Calibri" w:hAnsi="Tahoma" w:cs="Tahoma"/>
      <w:sz w:val="18"/>
      <w:szCs w:val="18"/>
    </w:rPr>
  </w:style>
  <w:style w:type="paragraph" w:styleId="ab">
    <w:name w:val="footnote text"/>
    <w:basedOn w:val="a"/>
    <w:link w:val="ac"/>
    <w:uiPriority w:val="99"/>
    <w:semiHidden/>
    <w:rsid w:val="00C30D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c">
    <w:name w:val="טקסט הערת שוליים תו"/>
    <w:basedOn w:val="a0"/>
    <w:link w:val="ab"/>
    <w:uiPriority w:val="99"/>
    <w:semiHidden/>
    <w:rsid w:val="00C30DC8"/>
    <w:rPr>
      <w:rFonts w:ascii="Times New Roman" w:eastAsia="Times New Roman" w:hAnsi="Times New Roman" w:cs="Times New Roman"/>
      <w:sz w:val="20"/>
      <w:szCs w:val="20"/>
    </w:rPr>
  </w:style>
  <w:style w:type="character" w:styleId="ad">
    <w:name w:val="footnote reference"/>
    <w:basedOn w:val="a0"/>
    <w:uiPriority w:val="99"/>
    <w:semiHidden/>
    <w:rsid w:val="00C30DC8"/>
    <w:rPr>
      <w:rFonts w:cs="Times New Roman"/>
      <w:vertAlign w:val="superscript"/>
    </w:rPr>
  </w:style>
  <w:style w:type="character" w:styleId="ae">
    <w:name w:val="annotation reference"/>
    <w:basedOn w:val="a0"/>
    <w:uiPriority w:val="99"/>
    <w:semiHidden/>
    <w:rsid w:val="00C30DC8"/>
    <w:rPr>
      <w:rFonts w:cs="Times New Roman"/>
      <w:sz w:val="16"/>
      <w:szCs w:val="16"/>
    </w:rPr>
  </w:style>
  <w:style w:type="paragraph" w:styleId="af">
    <w:name w:val="annotation text"/>
    <w:basedOn w:val="a"/>
    <w:link w:val="af0"/>
    <w:uiPriority w:val="99"/>
    <w:semiHidden/>
    <w:rsid w:val="00C30DC8"/>
    <w:pPr>
      <w:spacing w:after="0" w:line="240" w:lineRule="auto"/>
      <w:ind w:left="714" w:hanging="357"/>
    </w:pPr>
    <w:rPr>
      <w:rFonts w:ascii="Calibri" w:eastAsia="Calibri" w:hAnsi="Calibri" w:cs="Arial"/>
      <w:sz w:val="20"/>
      <w:szCs w:val="20"/>
    </w:rPr>
  </w:style>
  <w:style w:type="character" w:customStyle="1" w:styleId="af0">
    <w:name w:val="טקסט הערה תו"/>
    <w:basedOn w:val="a0"/>
    <w:link w:val="af"/>
    <w:uiPriority w:val="99"/>
    <w:semiHidden/>
    <w:rsid w:val="00C30DC8"/>
    <w:rPr>
      <w:rFonts w:ascii="Calibri" w:eastAsia="Calibri" w:hAnsi="Calibri" w:cs="Arial"/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rsid w:val="00C30DC8"/>
    <w:rPr>
      <w:b/>
      <w:bCs/>
    </w:rPr>
  </w:style>
  <w:style w:type="character" w:customStyle="1" w:styleId="af2">
    <w:name w:val="נושא הערה תו"/>
    <w:basedOn w:val="af0"/>
    <w:link w:val="af1"/>
    <w:uiPriority w:val="99"/>
    <w:semiHidden/>
    <w:rsid w:val="00C30DC8"/>
    <w:rPr>
      <w:rFonts w:ascii="Calibri" w:eastAsia="Calibri" w:hAnsi="Calibri" w:cs="Arial"/>
      <w:b/>
      <w:bCs/>
      <w:sz w:val="20"/>
      <w:szCs w:val="20"/>
    </w:rPr>
  </w:style>
  <w:style w:type="character" w:styleId="HTMLCite">
    <w:name w:val="HTML Cite"/>
    <w:basedOn w:val="a0"/>
    <w:uiPriority w:val="99"/>
    <w:semiHidden/>
    <w:rsid w:val="00C30DC8"/>
    <w:rPr>
      <w:rFonts w:cs="Times New Roman"/>
      <w:i/>
    </w:rPr>
  </w:style>
  <w:style w:type="character" w:styleId="af3">
    <w:name w:val="page number"/>
    <w:basedOn w:val="a0"/>
    <w:uiPriority w:val="99"/>
    <w:rsid w:val="00C30DC8"/>
    <w:rPr>
      <w:rFonts w:cs="Times New Roman"/>
    </w:rPr>
  </w:style>
  <w:style w:type="paragraph" w:styleId="af4">
    <w:name w:val="Revision"/>
    <w:hidden/>
    <w:uiPriority w:val="99"/>
    <w:semiHidden/>
    <w:rsid w:val="001E0EDA"/>
    <w:pPr>
      <w:spacing w:after="0" w:line="240" w:lineRule="auto"/>
    </w:pPr>
  </w:style>
  <w:style w:type="table" w:styleId="af5">
    <w:name w:val="Table Grid"/>
    <w:basedOn w:val="a1"/>
    <w:uiPriority w:val="39"/>
    <w:rsid w:val="00C25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7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2CF82E-2688-408E-A9B5-E65B76EBE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39</Words>
  <Characters>4698</Characters>
  <Application>Microsoft Office Word</Application>
  <DocSecurity>0</DocSecurity>
  <Lines>39</Lines>
  <Paragraphs>1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gar</dc:creator>
  <cp:keywords/>
  <dc:description/>
  <cp:lastModifiedBy>President Office</cp:lastModifiedBy>
  <cp:revision>2</cp:revision>
  <dcterms:created xsi:type="dcterms:W3CDTF">2022-05-15T11:55:00Z</dcterms:created>
  <dcterms:modified xsi:type="dcterms:W3CDTF">2022-05-15T11:55:00Z</dcterms:modified>
</cp:coreProperties>
</file>